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A54C25A" w14:textId="34EDC03B" w:rsidR="00A62F80" w:rsidRDefault="00A62F80" w:rsidP="00E14E9E">
      <w:pPr>
        <w:spacing w:before="240"/>
        <w:jc w:val="center"/>
        <w:rPr>
          <w:rFonts w:asciiTheme="minorHAnsi" w:hAnsiTheme="minorHAnsi"/>
          <w:b/>
          <w:sz w:val="24"/>
          <w:szCs w:val="32"/>
          <w:u w:val="single"/>
        </w:rPr>
      </w:pPr>
      <w:r w:rsidRPr="00A62F80">
        <w:rPr>
          <w:rFonts w:asciiTheme="minorHAnsi" w:hAnsiTheme="minorHAnsi"/>
          <w:b/>
          <w:sz w:val="24"/>
          <w:szCs w:val="32"/>
          <w:u w:val="single"/>
        </w:rPr>
        <w:t xml:space="preserve">LAB Week </w:t>
      </w:r>
      <w:r w:rsidR="004A2C06">
        <w:rPr>
          <w:rFonts w:asciiTheme="minorHAnsi" w:hAnsiTheme="minorHAnsi"/>
          <w:b/>
          <w:sz w:val="24"/>
          <w:szCs w:val="32"/>
          <w:u w:val="single"/>
        </w:rPr>
        <w:t>9</w:t>
      </w:r>
    </w:p>
    <w:p w14:paraId="2A14FBA3" w14:textId="5E0239D9" w:rsidR="00E14E9E" w:rsidRDefault="00E14E9E" w:rsidP="00A62F80">
      <w:pPr>
        <w:spacing w:before="240"/>
        <w:rPr>
          <w:rFonts w:asciiTheme="minorHAnsi" w:hAnsiTheme="minorHAnsi"/>
          <w:b/>
          <w:sz w:val="24"/>
          <w:szCs w:val="32"/>
          <w:u w:val="single"/>
        </w:rPr>
      </w:pPr>
      <w:r>
        <w:rPr>
          <w:rFonts w:asciiTheme="minorHAnsi" w:hAnsiTheme="minorHAnsi"/>
          <w:b/>
          <w:sz w:val="24"/>
          <w:szCs w:val="32"/>
          <w:u w:val="single"/>
        </w:rPr>
        <w:t xml:space="preserve">Name: </w:t>
      </w:r>
      <w:r w:rsidR="00B5231C">
        <w:rPr>
          <w:rFonts w:asciiTheme="minorHAnsi" w:hAnsiTheme="minorHAnsi"/>
          <w:b/>
          <w:sz w:val="24"/>
          <w:szCs w:val="32"/>
          <w:u w:val="single"/>
        </w:rPr>
        <w:t>Muhammad Talha Shafiq Choudhary</w:t>
      </w:r>
    </w:p>
    <w:p w14:paraId="7297A0BD" w14:textId="1E97C336" w:rsidR="00E14E9E" w:rsidRDefault="00E14E9E" w:rsidP="00C91951">
      <w:pPr>
        <w:spacing w:before="240"/>
        <w:rPr>
          <w:rFonts w:asciiTheme="minorHAnsi" w:hAnsiTheme="minorHAnsi"/>
          <w:b/>
          <w:sz w:val="24"/>
          <w:szCs w:val="32"/>
          <w:u w:val="single"/>
        </w:rPr>
      </w:pPr>
      <w:r>
        <w:rPr>
          <w:rFonts w:asciiTheme="minorHAnsi" w:hAnsiTheme="minorHAnsi"/>
          <w:b/>
          <w:sz w:val="24"/>
          <w:szCs w:val="32"/>
          <w:u w:val="single"/>
        </w:rPr>
        <w:t>Reg#:</w:t>
      </w:r>
      <w:r w:rsidR="00B5231C">
        <w:rPr>
          <w:rFonts w:asciiTheme="minorHAnsi" w:hAnsiTheme="minorHAnsi"/>
          <w:b/>
          <w:sz w:val="24"/>
          <w:szCs w:val="32"/>
          <w:u w:val="single"/>
        </w:rPr>
        <w:t>SP21-BSE-008</w:t>
      </w:r>
    </w:p>
    <w:p w14:paraId="5DD4698A" w14:textId="77777777" w:rsidR="004A2C06" w:rsidRPr="00A62F80" w:rsidRDefault="004A2C06" w:rsidP="00C91951">
      <w:pPr>
        <w:spacing w:before="240"/>
        <w:rPr>
          <w:rFonts w:asciiTheme="minorHAnsi" w:hAnsiTheme="minorHAnsi"/>
          <w:b/>
          <w:sz w:val="24"/>
          <w:szCs w:val="32"/>
          <w:u w:val="single"/>
        </w:rPr>
      </w:pPr>
    </w:p>
    <w:p w14:paraId="44BCB77A" w14:textId="019086B7" w:rsidR="000B587E" w:rsidRDefault="004103EA" w:rsidP="004A2C06">
      <w:pPr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Exercise 1.  </w:t>
      </w:r>
    </w:p>
    <w:p w14:paraId="1B95D529" w14:textId="77777777" w:rsidR="004A2C06" w:rsidRDefault="004A2C06" w:rsidP="004A2C06">
      <w:r>
        <w:t>Input a character from user and print following about the input character.</w:t>
      </w:r>
    </w:p>
    <w:p w14:paraId="5E1F376C" w14:textId="77777777" w:rsidR="004A2C06" w:rsidRDefault="004A2C06" w:rsidP="004A2C06">
      <w:pPr>
        <w:pStyle w:val="ListParagraph"/>
        <w:numPr>
          <w:ilvl w:val="1"/>
          <w:numId w:val="6"/>
        </w:numPr>
        <w:spacing w:after="160" w:line="256" w:lineRule="auto"/>
      </w:pPr>
      <w:r>
        <w:t>Islower</w:t>
      </w:r>
    </w:p>
    <w:p w14:paraId="6E9E068B" w14:textId="77777777" w:rsidR="004A2C06" w:rsidRDefault="004A2C06" w:rsidP="004A2C06">
      <w:pPr>
        <w:pStyle w:val="ListParagraph"/>
        <w:numPr>
          <w:ilvl w:val="1"/>
          <w:numId w:val="6"/>
        </w:numPr>
        <w:spacing w:after="160" w:line="256" w:lineRule="auto"/>
      </w:pPr>
      <w:r>
        <w:t>Isupper</w:t>
      </w:r>
    </w:p>
    <w:p w14:paraId="3F6DFA4F" w14:textId="77777777" w:rsidR="004A2C06" w:rsidRDefault="004A2C06" w:rsidP="004A2C06">
      <w:pPr>
        <w:pStyle w:val="ListParagraph"/>
        <w:numPr>
          <w:ilvl w:val="1"/>
          <w:numId w:val="6"/>
        </w:numPr>
        <w:spacing w:after="160" w:line="256" w:lineRule="auto"/>
      </w:pPr>
      <w:r>
        <w:t>Isalpha</w:t>
      </w:r>
    </w:p>
    <w:p w14:paraId="79286D41" w14:textId="77777777" w:rsidR="004A2C06" w:rsidRDefault="004A2C06" w:rsidP="004A2C06">
      <w:pPr>
        <w:pStyle w:val="ListParagraph"/>
        <w:numPr>
          <w:ilvl w:val="1"/>
          <w:numId w:val="6"/>
        </w:numPr>
        <w:spacing w:after="160" w:line="256" w:lineRule="auto"/>
      </w:pPr>
      <w:r>
        <w:t>Isdigit</w:t>
      </w:r>
    </w:p>
    <w:p w14:paraId="1EF45E89" w14:textId="77777777" w:rsidR="004A2C06" w:rsidRDefault="004A2C06" w:rsidP="004A2C06">
      <w:pPr>
        <w:pStyle w:val="ListParagraph"/>
        <w:numPr>
          <w:ilvl w:val="1"/>
          <w:numId w:val="6"/>
        </w:numPr>
        <w:spacing w:after="160" w:line="256" w:lineRule="auto"/>
      </w:pPr>
      <w:r>
        <w:t>Ispunct</w:t>
      </w:r>
    </w:p>
    <w:p w14:paraId="1FDB746E" w14:textId="0175BAE0" w:rsidR="004A2C06" w:rsidRDefault="004A2C06" w:rsidP="004A2C06">
      <w:pPr>
        <w:pStyle w:val="ListParagraph"/>
        <w:numPr>
          <w:ilvl w:val="1"/>
          <w:numId w:val="6"/>
        </w:numPr>
        <w:spacing w:after="160" w:line="256" w:lineRule="auto"/>
      </w:pPr>
      <w:r>
        <w:t>Isspace</w:t>
      </w: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9340"/>
      </w:tblGrid>
      <w:tr w:rsidR="007D12DB" w14:paraId="4800DA2E" w14:textId="77777777" w:rsidTr="007D12DB">
        <w:tc>
          <w:tcPr>
            <w:tcW w:w="9350" w:type="dxa"/>
          </w:tcPr>
          <w:p w14:paraId="1C7EABE1" w14:textId="77777777" w:rsidR="007D12DB" w:rsidRDefault="007D12DB" w:rsidP="007D12DB">
            <w:pPr>
              <w:spacing w:after="160" w:line="256" w:lineRule="auto"/>
              <w:ind w:left="0" w:firstLine="0"/>
              <w:rPr>
                <w:b/>
              </w:rPr>
            </w:pPr>
            <w:r w:rsidRPr="007D12DB">
              <w:rPr>
                <w:b/>
              </w:rPr>
              <w:t>Solution 1:</w:t>
            </w:r>
          </w:p>
          <w:p w14:paraId="7288736E" w14:textId="77777777" w:rsidR="007D12DB" w:rsidRPr="007D12DB" w:rsidRDefault="007D12DB" w:rsidP="007D12DB">
            <w:pPr>
              <w:spacing w:after="160" w:line="256" w:lineRule="auto"/>
              <w:ind w:left="0" w:firstLine="0"/>
              <w:rPr>
                <w:b/>
              </w:rPr>
            </w:pPr>
            <w:r w:rsidRPr="007D12DB">
              <w:rPr>
                <w:b/>
              </w:rPr>
              <w:t>#include&lt;stdio.h&gt;</w:t>
            </w:r>
          </w:p>
          <w:p w14:paraId="77C12650" w14:textId="77777777" w:rsidR="007D12DB" w:rsidRPr="007D12DB" w:rsidRDefault="007D12DB" w:rsidP="007D12DB">
            <w:pPr>
              <w:spacing w:after="160" w:line="256" w:lineRule="auto"/>
              <w:ind w:left="0" w:firstLine="0"/>
              <w:rPr>
                <w:b/>
              </w:rPr>
            </w:pPr>
            <w:r w:rsidRPr="007D12DB">
              <w:rPr>
                <w:b/>
              </w:rPr>
              <w:t>int main()</w:t>
            </w:r>
          </w:p>
          <w:p w14:paraId="47E7C5DF" w14:textId="77777777" w:rsidR="007D12DB" w:rsidRPr="007D12DB" w:rsidRDefault="007D12DB" w:rsidP="007D12DB">
            <w:pPr>
              <w:spacing w:after="160" w:line="256" w:lineRule="auto"/>
              <w:ind w:left="0" w:firstLine="0"/>
              <w:rPr>
                <w:b/>
              </w:rPr>
            </w:pPr>
            <w:r w:rsidRPr="007D12DB">
              <w:rPr>
                <w:b/>
              </w:rPr>
              <w:t>{</w:t>
            </w:r>
          </w:p>
          <w:p w14:paraId="219ECAC3" w14:textId="77777777" w:rsidR="007D12DB" w:rsidRPr="007D12DB" w:rsidRDefault="007D12DB" w:rsidP="007D12DB">
            <w:pPr>
              <w:spacing w:after="160" w:line="256" w:lineRule="auto"/>
              <w:ind w:left="0" w:firstLine="0"/>
              <w:rPr>
                <w:b/>
              </w:rPr>
            </w:pPr>
            <w:r w:rsidRPr="007D12DB">
              <w:rPr>
                <w:b/>
              </w:rPr>
              <w:tab/>
              <w:t>char ch;</w:t>
            </w:r>
          </w:p>
          <w:p w14:paraId="63D57101" w14:textId="77777777" w:rsidR="007D12DB" w:rsidRPr="007D12DB" w:rsidRDefault="007D12DB" w:rsidP="007D12DB">
            <w:pPr>
              <w:spacing w:after="160" w:line="256" w:lineRule="auto"/>
              <w:ind w:left="0" w:firstLine="0"/>
              <w:rPr>
                <w:b/>
              </w:rPr>
            </w:pPr>
            <w:r w:rsidRPr="007D12DB">
              <w:rPr>
                <w:b/>
              </w:rPr>
              <w:tab/>
              <w:t>printf("Enter a character:\n");</w:t>
            </w:r>
          </w:p>
          <w:p w14:paraId="0E5D2F39" w14:textId="77777777" w:rsidR="007D12DB" w:rsidRPr="007D12DB" w:rsidRDefault="007D12DB" w:rsidP="007D12DB">
            <w:pPr>
              <w:spacing w:after="160" w:line="256" w:lineRule="auto"/>
              <w:ind w:left="0" w:firstLine="0"/>
              <w:rPr>
                <w:b/>
              </w:rPr>
            </w:pPr>
            <w:r w:rsidRPr="007D12DB">
              <w:rPr>
                <w:b/>
              </w:rPr>
              <w:tab/>
              <w:t>scanf("%c",&amp;ch);</w:t>
            </w:r>
          </w:p>
          <w:p w14:paraId="27E95ADA" w14:textId="77777777" w:rsidR="007D12DB" w:rsidRPr="007D12DB" w:rsidRDefault="007D12DB" w:rsidP="007D12DB">
            <w:pPr>
              <w:spacing w:after="160" w:line="256" w:lineRule="auto"/>
              <w:ind w:left="0" w:firstLine="0"/>
              <w:rPr>
                <w:b/>
              </w:rPr>
            </w:pPr>
            <w:r w:rsidRPr="007D12DB">
              <w:rPr>
                <w:b/>
              </w:rPr>
              <w:tab/>
              <w:t>printf("The isolower value is: %d \n",islower(ch));</w:t>
            </w:r>
          </w:p>
          <w:p w14:paraId="3E4F1910" w14:textId="77777777" w:rsidR="007D12DB" w:rsidRPr="007D12DB" w:rsidRDefault="007D12DB" w:rsidP="007D12DB">
            <w:pPr>
              <w:spacing w:after="160" w:line="256" w:lineRule="auto"/>
              <w:ind w:left="0" w:firstLine="0"/>
              <w:rPr>
                <w:b/>
              </w:rPr>
            </w:pPr>
            <w:r w:rsidRPr="007D12DB">
              <w:rPr>
                <w:b/>
              </w:rPr>
              <w:tab/>
              <w:t>printf("====================================\n");</w:t>
            </w:r>
          </w:p>
          <w:p w14:paraId="7B8159AB" w14:textId="77777777" w:rsidR="007D12DB" w:rsidRPr="007D12DB" w:rsidRDefault="007D12DB" w:rsidP="007D12DB">
            <w:pPr>
              <w:spacing w:after="160" w:line="256" w:lineRule="auto"/>
              <w:ind w:left="0" w:firstLine="0"/>
              <w:rPr>
                <w:b/>
              </w:rPr>
            </w:pPr>
            <w:r w:rsidRPr="007D12DB">
              <w:rPr>
                <w:b/>
              </w:rPr>
              <w:tab/>
              <w:t>printf("The isupper value is: %d \n",isupper(ch));</w:t>
            </w:r>
          </w:p>
          <w:p w14:paraId="2C59F3AD" w14:textId="77777777" w:rsidR="007D12DB" w:rsidRPr="007D12DB" w:rsidRDefault="007D12DB" w:rsidP="007D12DB">
            <w:pPr>
              <w:spacing w:after="160" w:line="256" w:lineRule="auto"/>
              <w:ind w:left="0" w:firstLine="0"/>
              <w:rPr>
                <w:b/>
              </w:rPr>
            </w:pPr>
            <w:r w:rsidRPr="007D12DB">
              <w:rPr>
                <w:b/>
              </w:rPr>
              <w:tab/>
              <w:t>printf("====================================\n");</w:t>
            </w:r>
          </w:p>
          <w:p w14:paraId="11E605BF" w14:textId="77777777" w:rsidR="007D12DB" w:rsidRPr="007D12DB" w:rsidRDefault="007D12DB" w:rsidP="007D12DB">
            <w:pPr>
              <w:spacing w:after="160" w:line="256" w:lineRule="auto"/>
              <w:ind w:left="0" w:firstLine="0"/>
              <w:rPr>
                <w:b/>
              </w:rPr>
            </w:pPr>
            <w:r w:rsidRPr="007D12DB">
              <w:rPr>
                <w:b/>
              </w:rPr>
              <w:tab/>
              <w:t>printf("The isalpha value is: %d \n",isalpha(ch));</w:t>
            </w:r>
          </w:p>
          <w:p w14:paraId="40773851" w14:textId="77777777" w:rsidR="007D12DB" w:rsidRPr="007D12DB" w:rsidRDefault="007D12DB" w:rsidP="007D12DB">
            <w:pPr>
              <w:spacing w:after="160" w:line="256" w:lineRule="auto"/>
              <w:ind w:left="0" w:firstLine="0"/>
              <w:rPr>
                <w:b/>
              </w:rPr>
            </w:pPr>
            <w:r w:rsidRPr="007D12DB">
              <w:rPr>
                <w:b/>
              </w:rPr>
              <w:tab/>
              <w:t>printf("====================================\n");</w:t>
            </w:r>
          </w:p>
          <w:p w14:paraId="38B863A7" w14:textId="77777777" w:rsidR="007D12DB" w:rsidRPr="007D12DB" w:rsidRDefault="007D12DB" w:rsidP="007D12DB">
            <w:pPr>
              <w:spacing w:after="160" w:line="256" w:lineRule="auto"/>
              <w:ind w:left="0" w:firstLine="0"/>
              <w:rPr>
                <w:b/>
              </w:rPr>
            </w:pPr>
            <w:r w:rsidRPr="007D12DB">
              <w:rPr>
                <w:b/>
              </w:rPr>
              <w:tab/>
              <w:t>printf("The isdigit value is: %d \n",isdigit(ch));</w:t>
            </w:r>
          </w:p>
          <w:p w14:paraId="14D3CA8C" w14:textId="77777777" w:rsidR="007D12DB" w:rsidRPr="007D12DB" w:rsidRDefault="007D12DB" w:rsidP="007D12DB">
            <w:pPr>
              <w:spacing w:after="160" w:line="256" w:lineRule="auto"/>
              <w:ind w:left="0" w:firstLine="0"/>
              <w:rPr>
                <w:b/>
              </w:rPr>
            </w:pPr>
            <w:r w:rsidRPr="007D12DB">
              <w:rPr>
                <w:b/>
              </w:rPr>
              <w:tab/>
              <w:t>printf("====================================\n");</w:t>
            </w:r>
          </w:p>
          <w:p w14:paraId="1C0E1E46" w14:textId="77777777" w:rsidR="007D12DB" w:rsidRPr="007D12DB" w:rsidRDefault="007D12DB" w:rsidP="007D12DB">
            <w:pPr>
              <w:spacing w:after="160" w:line="256" w:lineRule="auto"/>
              <w:ind w:left="0" w:firstLine="0"/>
              <w:rPr>
                <w:b/>
              </w:rPr>
            </w:pPr>
            <w:r w:rsidRPr="007D12DB">
              <w:rPr>
                <w:b/>
              </w:rPr>
              <w:tab/>
              <w:t>printf("The ispunct value is: %d \n",ispunct(ch));</w:t>
            </w:r>
          </w:p>
          <w:p w14:paraId="64AC2CDC" w14:textId="77777777" w:rsidR="007D12DB" w:rsidRPr="007D12DB" w:rsidRDefault="007D12DB" w:rsidP="007D12DB">
            <w:pPr>
              <w:spacing w:after="160" w:line="256" w:lineRule="auto"/>
              <w:ind w:left="0" w:firstLine="0"/>
              <w:rPr>
                <w:b/>
              </w:rPr>
            </w:pPr>
            <w:r w:rsidRPr="007D12DB">
              <w:rPr>
                <w:b/>
              </w:rPr>
              <w:tab/>
              <w:t>printf("====================================\n");</w:t>
            </w:r>
          </w:p>
          <w:p w14:paraId="3C41CE10" w14:textId="77777777" w:rsidR="007D12DB" w:rsidRPr="007D12DB" w:rsidRDefault="007D12DB" w:rsidP="007D12DB">
            <w:pPr>
              <w:spacing w:after="160" w:line="256" w:lineRule="auto"/>
              <w:ind w:left="0" w:firstLine="0"/>
              <w:rPr>
                <w:b/>
              </w:rPr>
            </w:pPr>
            <w:r w:rsidRPr="007D12DB">
              <w:rPr>
                <w:b/>
              </w:rPr>
              <w:lastRenderedPageBreak/>
              <w:tab/>
              <w:t>printf("The isspace value is: %d \n",isspace(ch));</w:t>
            </w:r>
          </w:p>
          <w:p w14:paraId="438B02FF" w14:textId="77777777" w:rsidR="007D12DB" w:rsidRPr="007D12DB" w:rsidRDefault="007D12DB" w:rsidP="007D12DB">
            <w:pPr>
              <w:spacing w:after="160" w:line="256" w:lineRule="auto"/>
              <w:ind w:left="0" w:firstLine="0"/>
              <w:rPr>
                <w:b/>
              </w:rPr>
            </w:pPr>
            <w:r w:rsidRPr="007D12DB">
              <w:rPr>
                <w:b/>
              </w:rPr>
              <w:tab/>
              <w:t>return 0;</w:t>
            </w:r>
          </w:p>
          <w:p w14:paraId="56E521CF" w14:textId="77777777" w:rsidR="007D12DB" w:rsidRDefault="007D12DB" w:rsidP="007D12DB">
            <w:pPr>
              <w:spacing w:after="160" w:line="256" w:lineRule="auto"/>
              <w:ind w:left="0" w:firstLine="0"/>
              <w:rPr>
                <w:b/>
              </w:rPr>
            </w:pPr>
            <w:r w:rsidRPr="007D12DB">
              <w:rPr>
                <w:b/>
              </w:rPr>
              <w:t>}</w:t>
            </w:r>
          </w:p>
          <w:p w14:paraId="1F9C6BD3" w14:textId="77777777" w:rsidR="00B5231C" w:rsidRDefault="00B5231C" w:rsidP="007D12DB">
            <w:pPr>
              <w:spacing w:after="160" w:line="256" w:lineRule="auto"/>
              <w:ind w:left="0" w:firstLine="0"/>
              <w:rPr>
                <w:b/>
              </w:rPr>
            </w:pPr>
          </w:p>
          <w:p w14:paraId="06C17DB9" w14:textId="32B1A9A1" w:rsidR="00B5231C" w:rsidRPr="007D12DB" w:rsidRDefault="00B5231C" w:rsidP="007D12DB">
            <w:pPr>
              <w:spacing w:after="160" w:line="256" w:lineRule="auto"/>
              <w:ind w:left="0" w:firstLine="0"/>
              <w:rPr>
                <w:b/>
              </w:rPr>
            </w:pPr>
            <w:r>
              <w:rPr>
                <w:b/>
                <w:noProof/>
              </w:rPr>
              <w:drawing>
                <wp:inline distT="0" distB="0" distL="0" distR="0" wp14:anchorId="64C54613" wp14:editId="10944018">
                  <wp:extent cx="4763165" cy="3286584"/>
                  <wp:effectExtent l="0" t="0" r="0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1.png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63165" cy="32865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8EE41E" w14:textId="77777777" w:rsidR="007D12DB" w:rsidRDefault="007D12DB" w:rsidP="007D12DB">
      <w:pPr>
        <w:spacing w:after="160" w:line="256" w:lineRule="auto"/>
      </w:pPr>
    </w:p>
    <w:p w14:paraId="08FEE194" w14:textId="77777777" w:rsidR="004A2C06" w:rsidRDefault="004A2C06" w:rsidP="004A2C06">
      <w:pPr>
        <w:spacing w:after="160" w:line="256" w:lineRule="auto"/>
      </w:pPr>
    </w:p>
    <w:p w14:paraId="1E42D56F" w14:textId="531474DC" w:rsidR="004A2C06" w:rsidRPr="004A2C06" w:rsidRDefault="004A2C06" w:rsidP="004A2C06">
      <w:pPr>
        <w:ind w:left="0" w:firstLine="0"/>
        <w:rPr>
          <w:rFonts w:ascii="Times New Roman" w:hAnsi="Times New Roman"/>
          <w:b/>
          <w:sz w:val="24"/>
          <w:szCs w:val="24"/>
        </w:rPr>
      </w:pPr>
      <w:r w:rsidRPr="004A2C06">
        <w:rPr>
          <w:rFonts w:ascii="Times New Roman" w:hAnsi="Times New Roman"/>
          <w:b/>
          <w:sz w:val="24"/>
          <w:szCs w:val="24"/>
        </w:rPr>
        <w:t xml:space="preserve">Exercise </w:t>
      </w:r>
      <w:r>
        <w:rPr>
          <w:rFonts w:ascii="Times New Roman" w:hAnsi="Times New Roman"/>
          <w:b/>
          <w:sz w:val="24"/>
          <w:szCs w:val="24"/>
        </w:rPr>
        <w:t>2</w:t>
      </w:r>
      <w:r w:rsidRPr="004A2C06">
        <w:rPr>
          <w:rFonts w:ascii="Times New Roman" w:hAnsi="Times New Roman"/>
          <w:b/>
          <w:sz w:val="24"/>
          <w:szCs w:val="24"/>
        </w:rPr>
        <w:t xml:space="preserve">.  </w:t>
      </w:r>
    </w:p>
    <w:p w14:paraId="5F4A4E59" w14:textId="77777777" w:rsidR="004A2C06" w:rsidRDefault="004A2C06" w:rsidP="004A2C06">
      <w:pPr>
        <w:pStyle w:val="ListParagraph"/>
        <w:numPr>
          <w:ilvl w:val="0"/>
          <w:numId w:val="7"/>
        </w:numPr>
        <w:spacing w:after="160" w:line="256" w:lineRule="auto"/>
      </w:pPr>
      <w:r>
        <w:t xml:space="preserve">Write down a function called CountUpper, for counting upper case characters in some string e.g. </w:t>
      </w:r>
      <w:r>
        <w:rPr>
          <w:rStyle w:val="fontstyle01"/>
        </w:rPr>
        <w:t>"123 W. 42nd St.,NY,NY 10020-1095".</w:t>
      </w:r>
    </w:p>
    <w:p w14:paraId="40AC8DBD" w14:textId="74B787C6" w:rsidR="004A2C06" w:rsidRDefault="004A2C06" w:rsidP="004A2C06">
      <w:pPr>
        <w:pStyle w:val="ListParagraph"/>
        <w:numPr>
          <w:ilvl w:val="0"/>
          <w:numId w:val="7"/>
        </w:numPr>
        <w:spacing w:after="160" w:line="256" w:lineRule="auto"/>
      </w:pPr>
      <w:r>
        <w:t>Write a program to convert all uppercase to lowercase and all lowercase to uppercase characters.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8990"/>
      </w:tblGrid>
      <w:tr w:rsidR="00087544" w14:paraId="41E03B7C" w14:textId="77777777" w:rsidTr="00087544">
        <w:tc>
          <w:tcPr>
            <w:tcW w:w="9350" w:type="dxa"/>
          </w:tcPr>
          <w:p w14:paraId="6DDA68E6" w14:textId="77777777" w:rsidR="00087544" w:rsidRDefault="00087544" w:rsidP="00087544">
            <w:pPr>
              <w:spacing w:after="160" w:line="256" w:lineRule="auto"/>
              <w:ind w:left="0" w:firstLine="0"/>
              <w:rPr>
                <w:b/>
                <w:bCs/>
              </w:rPr>
            </w:pPr>
            <w:r w:rsidRPr="00087544">
              <w:rPr>
                <w:b/>
                <w:bCs/>
              </w:rPr>
              <w:t>Solution 2:</w:t>
            </w:r>
          </w:p>
          <w:p w14:paraId="0F497478" w14:textId="77777777" w:rsidR="00087544" w:rsidRPr="007D12DB" w:rsidRDefault="00087544" w:rsidP="00087544">
            <w:pPr>
              <w:spacing w:after="160" w:line="256" w:lineRule="auto"/>
              <w:ind w:left="0" w:firstLine="0"/>
              <w:rPr>
                <w:b/>
                <w:bCs/>
              </w:rPr>
            </w:pPr>
            <w:r w:rsidRPr="007D12DB">
              <w:rPr>
                <w:b/>
                <w:bCs/>
              </w:rPr>
              <w:t>#include&lt;stdio.h&gt;</w:t>
            </w:r>
          </w:p>
          <w:p w14:paraId="1005CD3A" w14:textId="77777777" w:rsidR="00087544" w:rsidRPr="007D12DB" w:rsidRDefault="00087544" w:rsidP="00087544">
            <w:pPr>
              <w:spacing w:after="160" w:line="256" w:lineRule="auto"/>
              <w:ind w:left="0" w:firstLine="0"/>
              <w:rPr>
                <w:b/>
                <w:bCs/>
              </w:rPr>
            </w:pPr>
            <w:r w:rsidRPr="007D12DB">
              <w:rPr>
                <w:b/>
                <w:bCs/>
              </w:rPr>
              <w:t>#include&lt;string.h&gt;</w:t>
            </w:r>
          </w:p>
          <w:p w14:paraId="499EF54C" w14:textId="77777777" w:rsidR="00087544" w:rsidRPr="007D12DB" w:rsidRDefault="00087544" w:rsidP="00087544">
            <w:pPr>
              <w:spacing w:after="160" w:line="256" w:lineRule="auto"/>
              <w:ind w:left="0" w:firstLine="0"/>
              <w:rPr>
                <w:b/>
                <w:bCs/>
              </w:rPr>
            </w:pPr>
            <w:r w:rsidRPr="007D12DB">
              <w:rPr>
                <w:b/>
                <w:bCs/>
              </w:rPr>
              <w:t>void countupper(char str[]);</w:t>
            </w:r>
          </w:p>
          <w:p w14:paraId="72354C88" w14:textId="77777777" w:rsidR="00087544" w:rsidRPr="007D12DB" w:rsidRDefault="00087544" w:rsidP="00087544">
            <w:pPr>
              <w:spacing w:after="160" w:line="256" w:lineRule="auto"/>
              <w:ind w:left="0" w:firstLine="0"/>
              <w:rPr>
                <w:b/>
                <w:bCs/>
              </w:rPr>
            </w:pPr>
            <w:r w:rsidRPr="007D12DB">
              <w:rPr>
                <w:b/>
                <w:bCs/>
              </w:rPr>
              <w:t>void uppercase(char str[]);</w:t>
            </w:r>
          </w:p>
          <w:p w14:paraId="23403FC3" w14:textId="6CF7A1E8" w:rsidR="00087544" w:rsidRPr="007D12DB" w:rsidRDefault="00087544" w:rsidP="00087544">
            <w:pPr>
              <w:spacing w:after="160" w:line="256" w:lineRule="auto"/>
              <w:ind w:left="0" w:firstLine="0"/>
              <w:rPr>
                <w:b/>
                <w:bCs/>
              </w:rPr>
            </w:pPr>
            <w:r w:rsidRPr="007D12DB">
              <w:rPr>
                <w:b/>
                <w:bCs/>
              </w:rPr>
              <w:t>void lowercase(char str[]);</w:t>
            </w:r>
          </w:p>
          <w:p w14:paraId="72DAF1B5" w14:textId="77777777" w:rsidR="00087544" w:rsidRPr="007D12DB" w:rsidRDefault="00087544" w:rsidP="00087544">
            <w:pPr>
              <w:spacing w:after="160" w:line="256" w:lineRule="auto"/>
              <w:ind w:left="0" w:firstLine="0"/>
              <w:rPr>
                <w:b/>
                <w:bCs/>
              </w:rPr>
            </w:pPr>
            <w:r w:rsidRPr="007D12DB">
              <w:rPr>
                <w:b/>
                <w:bCs/>
              </w:rPr>
              <w:lastRenderedPageBreak/>
              <w:t>int main()</w:t>
            </w:r>
          </w:p>
          <w:p w14:paraId="5477A3BD" w14:textId="77777777" w:rsidR="00087544" w:rsidRPr="007D12DB" w:rsidRDefault="00087544" w:rsidP="00087544">
            <w:pPr>
              <w:spacing w:after="160" w:line="256" w:lineRule="auto"/>
              <w:ind w:left="0" w:firstLine="0"/>
              <w:rPr>
                <w:b/>
                <w:bCs/>
              </w:rPr>
            </w:pPr>
            <w:r w:rsidRPr="007D12DB">
              <w:rPr>
                <w:b/>
                <w:bCs/>
              </w:rPr>
              <w:t>{</w:t>
            </w:r>
          </w:p>
          <w:p w14:paraId="5A7259AF" w14:textId="3B144019" w:rsidR="00087544" w:rsidRPr="007D12DB" w:rsidRDefault="00087544" w:rsidP="00087544">
            <w:pPr>
              <w:spacing w:after="160" w:line="256" w:lineRule="auto"/>
              <w:ind w:left="0" w:firstLine="0"/>
              <w:rPr>
                <w:b/>
                <w:bCs/>
              </w:rPr>
            </w:pPr>
            <w:r w:rsidRPr="007D12DB">
              <w:rPr>
                <w:b/>
                <w:bCs/>
              </w:rPr>
              <w:tab/>
              <w:t>char str[60]="123 W. 42nd St.,NY,NY 10020-1095";</w:t>
            </w:r>
          </w:p>
          <w:p w14:paraId="6FE77B71" w14:textId="77777777" w:rsidR="00087544" w:rsidRPr="007D12DB" w:rsidRDefault="00087544" w:rsidP="00087544">
            <w:pPr>
              <w:spacing w:after="160" w:line="256" w:lineRule="auto"/>
              <w:ind w:left="0" w:firstLine="0"/>
              <w:rPr>
                <w:b/>
                <w:bCs/>
              </w:rPr>
            </w:pPr>
            <w:r w:rsidRPr="007D12DB">
              <w:rPr>
                <w:b/>
                <w:bCs/>
              </w:rPr>
              <w:tab/>
              <w:t>countupper(str);</w:t>
            </w:r>
          </w:p>
          <w:p w14:paraId="1E779B55" w14:textId="77777777" w:rsidR="00087544" w:rsidRPr="007D12DB" w:rsidRDefault="00087544" w:rsidP="00087544">
            <w:pPr>
              <w:spacing w:after="160" w:line="256" w:lineRule="auto"/>
              <w:ind w:left="0" w:firstLine="0"/>
              <w:rPr>
                <w:b/>
                <w:bCs/>
              </w:rPr>
            </w:pPr>
            <w:r w:rsidRPr="007D12DB">
              <w:rPr>
                <w:b/>
                <w:bCs/>
              </w:rPr>
              <w:tab/>
              <w:t>uppercase(str);</w:t>
            </w:r>
          </w:p>
          <w:p w14:paraId="6D8EDA54" w14:textId="77777777" w:rsidR="00087544" w:rsidRPr="007D12DB" w:rsidRDefault="00087544" w:rsidP="00087544">
            <w:pPr>
              <w:spacing w:after="160" w:line="256" w:lineRule="auto"/>
              <w:ind w:left="0" w:firstLine="0"/>
              <w:rPr>
                <w:b/>
                <w:bCs/>
              </w:rPr>
            </w:pPr>
            <w:r w:rsidRPr="007D12DB">
              <w:rPr>
                <w:b/>
                <w:bCs/>
              </w:rPr>
              <w:tab/>
              <w:t>lowercase(str);</w:t>
            </w:r>
          </w:p>
          <w:p w14:paraId="1C5AA92D" w14:textId="77777777" w:rsidR="00087544" w:rsidRPr="007D12DB" w:rsidRDefault="00087544" w:rsidP="00087544">
            <w:pPr>
              <w:spacing w:after="160" w:line="256" w:lineRule="auto"/>
              <w:ind w:left="0" w:firstLine="0"/>
              <w:rPr>
                <w:b/>
                <w:bCs/>
              </w:rPr>
            </w:pPr>
            <w:r w:rsidRPr="007D12DB">
              <w:rPr>
                <w:b/>
                <w:bCs/>
              </w:rPr>
              <w:t>}</w:t>
            </w:r>
          </w:p>
          <w:p w14:paraId="5D18E31C" w14:textId="77777777" w:rsidR="00087544" w:rsidRPr="007D12DB" w:rsidRDefault="00087544" w:rsidP="00087544">
            <w:pPr>
              <w:spacing w:after="160" w:line="256" w:lineRule="auto"/>
              <w:ind w:left="0" w:firstLine="0"/>
              <w:rPr>
                <w:b/>
                <w:bCs/>
              </w:rPr>
            </w:pPr>
            <w:r w:rsidRPr="007D12DB">
              <w:rPr>
                <w:b/>
                <w:bCs/>
              </w:rPr>
              <w:t>void countupper(char str[])</w:t>
            </w:r>
          </w:p>
          <w:p w14:paraId="1ECD991E" w14:textId="77777777" w:rsidR="00087544" w:rsidRPr="007D12DB" w:rsidRDefault="00087544" w:rsidP="00087544">
            <w:pPr>
              <w:spacing w:after="160" w:line="256" w:lineRule="auto"/>
              <w:ind w:left="0" w:firstLine="0"/>
              <w:rPr>
                <w:b/>
                <w:bCs/>
              </w:rPr>
            </w:pPr>
            <w:r w:rsidRPr="007D12DB">
              <w:rPr>
                <w:b/>
                <w:bCs/>
              </w:rPr>
              <w:t>{</w:t>
            </w:r>
          </w:p>
          <w:p w14:paraId="5077D59C" w14:textId="77777777" w:rsidR="00087544" w:rsidRPr="007D12DB" w:rsidRDefault="00087544" w:rsidP="00087544">
            <w:pPr>
              <w:spacing w:after="160" w:line="256" w:lineRule="auto"/>
              <w:ind w:left="0" w:firstLine="0"/>
              <w:rPr>
                <w:b/>
                <w:bCs/>
              </w:rPr>
            </w:pPr>
            <w:r w:rsidRPr="007D12DB">
              <w:rPr>
                <w:b/>
                <w:bCs/>
              </w:rPr>
              <w:tab/>
              <w:t>int count=0,i;</w:t>
            </w:r>
          </w:p>
          <w:p w14:paraId="204AA6FA" w14:textId="77777777" w:rsidR="00087544" w:rsidRPr="007D12DB" w:rsidRDefault="00087544" w:rsidP="00087544">
            <w:pPr>
              <w:spacing w:after="160" w:line="256" w:lineRule="auto"/>
              <w:ind w:left="0" w:firstLine="0"/>
              <w:rPr>
                <w:b/>
                <w:bCs/>
              </w:rPr>
            </w:pPr>
            <w:r w:rsidRPr="007D12DB">
              <w:rPr>
                <w:b/>
                <w:bCs/>
              </w:rPr>
              <w:tab/>
              <w:t>for(i=0;str[i]!='\0';i++)</w:t>
            </w:r>
          </w:p>
          <w:p w14:paraId="6AF48E79" w14:textId="77777777" w:rsidR="00087544" w:rsidRPr="007D12DB" w:rsidRDefault="00087544" w:rsidP="00087544">
            <w:pPr>
              <w:spacing w:after="160" w:line="256" w:lineRule="auto"/>
              <w:ind w:left="0" w:firstLine="0"/>
              <w:rPr>
                <w:b/>
                <w:bCs/>
              </w:rPr>
            </w:pPr>
            <w:r w:rsidRPr="007D12DB">
              <w:rPr>
                <w:b/>
                <w:bCs/>
              </w:rPr>
              <w:tab/>
              <w:t>{</w:t>
            </w:r>
          </w:p>
          <w:p w14:paraId="430AA700" w14:textId="77777777" w:rsidR="00087544" w:rsidRPr="007D12DB" w:rsidRDefault="00087544" w:rsidP="00087544">
            <w:pPr>
              <w:spacing w:after="160" w:line="256" w:lineRule="auto"/>
              <w:ind w:left="0" w:firstLine="0"/>
              <w:rPr>
                <w:b/>
                <w:bCs/>
              </w:rPr>
            </w:pPr>
            <w:r w:rsidRPr="007D12DB">
              <w:rPr>
                <w:b/>
                <w:bCs/>
              </w:rPr>
              <w:tab/>
            </w:r>
            <w:r w:rsidRPr="007D12DB">
              <w:rPr>
                <w:b/>
                <w:bCs/>
              </w:rPr>
              <w:tab/>
              <w:t>if(str[i]&gt;='A'&amp;&amp;str[i]&lt;='Z')</w:t>
            </w:r>
          </w:p>
          <w:p w14:paraId="0AB58C56" w14:textId="77777777" w:rsidR="00087544" w:rsidRPr="007D12DB" w:rsidRDefault="00087544" w:rsidP="00087544">
            <w:pPr>
              <w:spacing w:after="160" w:line="256" w:lineRule="auto"/>
              <w:ind w:left="0" w:firstLine="0"/>
              <w:rPr>
                <w:b/>
                <w:bCs/>
              </w:rPr>
            </w:pPr>
            <w:r w:rsidRPr="007D12DB">
              <w:rPr>
                <w:b/>
                <w:bCs/>
              </w:rPr>
              <w:tab/>
            </w:r>
            <w:r w:rsidRPr="007D12DB">
              <w:rPr>
                <w:b/>
                <w:bCs/>
              </w:rPr>
              <w:tab/>
              <w:t>{</w:t>
            </w:r>
          </w:p>
          <w:p w14:paraId="71D570D8" w14:textId="77777777" w:rsidR="00087544" w:rsidRPr="007D12DB" w:rsidRDefault="00087544" w:rsidP="00087544">
            <w:pPr>
              <w:spacing w:after="160" w:line="256" w:lineRule="auto"/>
              <w:ind w:left="0" w:firstLine="0"/>
              <w:rPr>
                <w:b/>
                <w:bCs/>
              </w:rPr>
            </w:pPr>
            <w:r w:rsidRPr="007D12DB">
              <w:rPr>
                <w:b/>
                <w:bCs/>
              </w:rPr>
              <w:tab/>
            </w:r>
            <w:r w:rsidRPr="007D12DB">
              <w:rPr>
                <w:b/>
                <w:bCs/>
              </w:rPr>
              <w:tab/>
            </w:r>
            <w:r w:rsidRPr="007D12DB">
              <w:rPr>
                <w:b/>
                <w:bCs/>
              </w:rPr>
              <w:tab/>
              <w:t>++count;</w:t>
            </w:r>
          </w:p>
          <w:p w14:paraId="2456F1C0" w14:textId="77777777" w:rsidR="00087544" w:rsidRPr="007D12DB" w:rsidRDefault="00087544" w:rsidP="00087544">
            <w:pPr>
              <w:spacing w:after="160" w:line="256" w:lineRule="auto"/>
              <w:ind w:left="0" w:firstLine="0"/>
              <w:rPr>
                <w:b/>
                <w:bCs/>
              </w:rPr>
            </w:pPr>
            <w:r w:rsidRPr="007D12DB">
              <w:rPr>
                <w:b/>
                <w:bCs/>
              </w:rPr>
              <w:tab/>
            </w:r>
            <w:r w:rsidRPr="007D12DB">
              <w:rPr>
                <w:b/>
                <w:bCs/>
              </w:rPr>
              <w:tab/>
              <w:t>}</w:t>
            </w:r>
          </w:p>
          <w:p w14:paraId="36852027" w14:textId="77777777" w:rsidR="00087544" w:rsidRPr="007D12DB" w:rsidRDefault="00087544" w:rsidP="00087544">
            <w:pPr>
              <w:spacing w:after="160" w:line="256" w:lineRule="auto"/>
              <w:ind w:left="0" w:firstLine="0"/>
              <w:rPr>
                <w:b/>
                <w:bCs/>
              </w:rPr>
            </w:pPr>
            <w:r w:rsidRPr="007D12DB">
              <w:rPr>
                <w:b/>
                <w:bCs/>
              </w:rPr>
              <w:tab/>
              <w:t>}</w:t>
            </w:r>
          </w:p>
          <w:p w14:paraId="2C2F43FF" w14:textId="77777777" w:rsidR="00087544" w:rsidRPr="007D12DB" w:rsidRDefault="00087544" w:rsidP="00087544">
            <w:pPr>
              <w:spacing w:after="160" w:line="256" w:lineRule="auto"/>
              <w:ind w:left="0" w:firstLine="0"/>
              <w:rPr>
                <w:b/>
                <w:bCs/>
              </w:rPr>
            </w:pPr>
            <w:r w:rsidRPr="007D12DB">
              <w:rPr>
                <w:b/>
                <w:bCs/>
              </w:rPr>
              <w:tab/>
              <w:t>printf("The number of uppercase characters are %d: \n",count);</w:t>
            </w:r>
          </w:p>
          <w:p w14:paraId="2C506095" w14:textId="77777777" w:rsidR="00087544" w:rsidRPr="007D12DB" w:rsidRDefault="00087544" w:rsidP="00087544">
            <w:pPr>
              <w:spacing w:after="160" w:line="256" w:lineRule="auto"/>
              <w:ind w:left="0" w:firstLine="0"/>
              <w:rPr>
                <w:b/>
                <w:bCs/>
              </w:rPr>
            </w:pPr>
            <w:r w:rsidRPr="007D12DB">
              <w:rPr>
                <w:b/>
                <w:bCs/>
              </w:rPr>
              <w:tab/>
              <w:t>printf("=============================================\n\n");</w:t>
            </w:r>
          </w:p>
          <w:p w14:paraId="229610E4" w14:textId="77777777" w:rsidR="00087544" w:rsidRPr="007D12DB" w:rsidRDefault="00087544" w:rsidP="00087544">
            <w:pPr>
              <w:spacing w:after="160" w:line="256" w:lineRule="auto"/>
              <w:ind w:left="0" w:firstLine="0"/>
              <w:rPr>
                <w:b/>
                <w:bCs/>
              </w:rPr>
            </w:pPr>
            <w:r w:rsidRPr="007D12DB">
              <w:rPr>
                <w:b/>
                <w:bCs/>
              </w:rPr>
              <w:tab/>
              <w:t>return 0;</w:t>
            </w:r>
          </w:p>
          <w:p w14:paraId="7212CFB8" w14:textId="77777777" w:rsidR="00087544" w:rsidRPr="007D12DB" w:rsidRDefault="00087544" w:rsidP="00087544">
            <w:pPr>
              <w:spacing w:after="160" w:line="256" w:lineRule="auto"/>
              <w:ind w:left="0" w:firstLine="0"/>
              <w:rPr>
                <w:b/>
                <w:bCs/>
              </w:rPr>
            </w:pPr>
            <w:r w:rsidRPr="007D12DB">
              <w:rPr>
                <w:b/>
                <w:bCs/>
              </w:rPr>
              <w:t>}</w:t>
            </w:r>
          </w:p>
          <w:p w14:paraId="56B7BE54" w14:textId="77777777" w:rsidR="00087544" w:rsidRPr="007D12DB" w:rsidRDefault="00087544" w:rsidP="00087544">
            <w:pPr>
              <w:spacing w:after="160" w:line="256" w:lineRule="auto"/>
              <w:ind w:left="0" w:firstLine="0"/>
              <w:rPr>
                <w:b/>
                <w:bCs/>
              </w:rPr>
            </w:pPr>
            <w:r w:rsidRPr="007D12DB">
              <w:rPr>
                <w:b/>
                <w:bCs/>
              </w:rPr>
              <w:t>void uppercase(char str[])</w:t>
            </w:r>
          </w:p>
          <w:p w14:paraId="620D795A" w14:textId="77777777" w:rsidR="00087544" w:rsidRPr="007D12DB" w:rsidRDefault="00087544" w:rsidP="00087544">
            <w:pPr>
              <w:spacing w:after="160" w:line="256" w:lineRule="auto"/>
              <w:ind w:left="0" w:firstLine="0"/>
              <w:rPr>
                <w:b/>
                <w:bCs/>
              </w:rPr>
            </w:pPr>
            <w:r w:rsidRPr="007D12DB">
              <w:rPr>
                <w:b/>
                <w:bCs/>
              </w:rPr>
              <w:t>{</w:t>
            </w:r>
          </w:p>
          <w:p w14:paraId="39F54D8F" w14:textId="77777777" w:rsidR="00087544" w:rsidRPr="007D12DB" w:rsidRDefault="00087544" w:rsidP="00087544">
            <w:pPr>
              <w:spacing w:after="160" w:line="256" w:lineRule="auto"/>
              <w:ind w:left="0" w:firstLine="0"/>
              <w:rPr>
                <w:b/>
                <w:bCs/>
              </w:rPr>
            </w:pPr>
            <w:r w:rsidRPr="007D12DB">
              <w:rPr>
                <w:b/>
                <w:bCs/>
              </w:rPr>
              <w:tab/>
              <w:t>printf("The upper case string :  %s\n",strupr(str));</w:t>
            </w:r>
          </w:p>
          <w:p w14:paraId="12AD34F4" w14:textId="77777777" w:rsidR="00087544" w:rsidRPr="007D12DB" w:rsidRDefault="00087544" w:rsidP="00087544">
            <w:pPr>
              <w:spacing w:after="160" w:line="256" w:lineRule="auto"/>
              <w:ind w:left="0" w:firstLine="0"/>
              <w:rPr>
                <w:b/>
                <w:bCs/>
              </w:rPr>
            </w:pPr>
            <w:r w:rsidRPr="007D12DB">
              <w:rPr>
                <w:b/>
                <w:bCs/>
              </w:rPr>
              <w:tab/>
              <w:t>printf("=============================================\n\n");</w:t>
            </w:r>
            <w:r w:rsidRPr="007D12DB">
              <w:rPr>
                <w:b/>
                <w:bCs/>
              </w:rPr>
              <w:tab/>
            </w:r>
          </w:p>
          <w:p w14:paraId="19D52B7E" w14:textId="77777777" w:rsidR="00087544" w:rsidRPr="007D12DB" w:rsidRDefault="00087544" w:rsidP="00087544">
            <w:pPr>
              <w:spacing w:after="160" w:line="256" w:lineRule="auto"/>
              <w:ind w:left="0" w:firstLine="0"/>
              <w:rPr>
                <w:b/>
                <w:bCs/>
              </w:rPr>
            </w:pPr>
            <w:r w:rsidRPr="007D12DB">
              <w:rPr>
                <w:b/>
                <w:bCs/>
              </w:rPr>
              <w:t>}</w:t>
            </w:r>
          </w:p>
          <w:p w14:paraId="21F232C1" w14:textId="77777777" w:rsidR="00087544" w:rsidRPr="007D12DB" w:rsidRDefault="00087544" w:rsidP="00087544">
            <w:pPr>
              <w:spacing w:after="160" w:line="256" w:lineRule="auto"/>
              <w:ind w:left="0" w:firstLine="0"/>
              <w:rPr>
                <w:b/>
                <w:bCs/>
              </w:rPr>
            </w:pPr>
            <w:r w:rsidRPr="007D12DB">
              <w:rPr>
                <w:b/>
                <w:bCs/>
              </w:rPr>
              <w:t>void lowercase(char str[])</w:t>
            </w:r>
          </w:p>
          <w:p w14:paraId="6391CF82" w14:textId="77777777" w:rsidR="00087544" w:rsidRPr="007D12DB" w:rsidRDefault="00087544" w:rsidP="00087544">
            <w:pPr>
              <w:spacing w:after="160" w:line="256" w:lineRule="auto"/>
              <w:ind w:left="0" w:firstLine="0"/>
              <w:rPr>
                <w:b/>
                <w:bCs/>
              </w:rPr>
            </w:pPr>
            <w:r w:rsidRPr="007D12DB">
              <w:rPr>
                <w:b/>
                <w:bCs/>
              </w:rPr>
              <w:t>{</w:t>
            </w:r>
          </w:p>
          <w:p w14:paraId="6BD28D4F" w14:textId="77777777" w:rsidR="00087544" w:rsidRPr="007D12DB" w:rsidRDefault="00087544" w:rsidP="00087544">
            <w:pPr>
              <w:spacing w:after="160" w:line="256" w:lineRule="auto"/>
              <w:ind w:left="0" w:firstLine="0"/>
              <w:rPr>
                <w:b/>
                <w:bCs/>
              </w:rPr>
            </w:pPr>
            <w:r w:rsidRPr="007D12DB">
              <w:rPr>
                <w:b/>
                <w:bCs/>
              </w:rPr>
              <w:lastRenderedPageBreak/>
              <w:tab/>
              <w:t>printf("The lower case string :  %s\n",strlwr(str));</w:t>
            </w:r>
          </w:p>
          <w:p w14:paraId="0783FCCC" w14:textId="77777777" w:rsidR="00087544" w:rsidRPr="007D12DB" w:rsidRDefault="00087544" w:rsidP="00087544">
            <w:pPr>
              <w:spacing w:after="160" w:line="256" w:lineRule="auto"/>
              <w:ind w:left="0" w:firstLine="0"/>
              <w:rPr>
                <w:b/>
                <w:bCs/>
              </w:rPr>
            </w:pPr>
            <w:r w:rsidRPr="007D12DB">
              <w:rPr>
                <w:b/>
                <w:bCs/>
              </w:rPr>
              <w:tab/>
              <w:t>printf("=============================================\n\n");</w:t>
            </w:r>
            <w:r w:rsidRPr="007D12DB">
              <w:rPr>
                <w:b/>
                <w:bCs/>
              </w:rPr>
              <w:tab/>
            </w:r>
          </w:p>
          <w:p w14:paraId="1D7C7735" w14:textId="77777777" w:rsidR="00087544" w:rsidRDefault="00087544" w:rsidP="00087544">
            <w:pPr>
              <w:spacing w:after="160" w:line="256" w:lineRule="auto"/>
              <w:ind w:left="0" w:firstLine="0"/>
              <w:rPr>
                <w:b/>
                <w:bCs/>
              </w:rPr>
            </w:pPr>
            <w:r w:rsidRPr="007D12DB">
              <w:rPr>
                <w:b/>
                <w:bCs/>
              </w:rPr>
              <w:t>}</w:t>
            </w:r>
          </w:p>
          <w:p w14:paraId="0351C55F" w14:textId="77777777" w:rsidR="00B5231C" w:rsidRDefault="00B5231C" w:rsidP="00087544">
            <w:pPr>
              <w:spacing w:after="160" w:line="256" w:lineRule="auto"/>
              <w:ind w:left="0" w:firstLine="0"/>
              <w:rPr>
                <w:b/>
                <w:bCs/>
              </w:rPr>
            </w:pPr>
          </w:p>
          <w:p w14:paraId="7456D2C1" w14:textId="40E38E39" w:rsidR="00B5231C" w:rsidRPr="00087544" w:rsidRDefault="00B5231C" w:rsidP="00087544">
            <w:pPr>
              <w:spacing w:after="160" w:line="256" w:lineRule="auto"/>
              <w:ind w:left="0" w:firstLine="0"/>
            </w:pPr>
            <w:r>
              <w:rPr>
                <w:noProof/>
              </w:rPr>
              <w:drawing>
                <wp:inline distT="0" distB="0" distL="0" distR="0" wp14:anchorId="74D3EC62" wp14:editId="4D208E20">
                  <wp:extent cx="5010849" cy="2857899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2.png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10849" cy="28578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FE0B03D" w14:textId="77777777" w:rsidR="00087544" w:rsidRDefault="00087544" w:rsidP="00087544">
      <w:pPr>
        <w:spacing w:after="160" w:line="256" w:lineRule="auto"/>
        <w:ind w:left="360" w:firstLine="0"/>
      </w:pPr>
    </w:p>
    <w:p w14:paraId="425DD1FC" w14:textId="77777777" w:rsidR="004A2C06" w:rsidRPr="004A2C06" w:rsidRDefault="004A2C06" w:rsidP="004A2C06">
      <w:pPr>
        <w:pStyle w:val="ListParagraph"/>
        <w:rPr>
          <w:rFonts w:ascii="Times New Roman" w:hAnsi="Times New Roman"/>
          <w:b/>
          <w:sz w:val="24"/>
          <w:szCs w:val="24"/>
        </w:rPr>
      </w:pPr>
    </w:p>
    <w:p w14:paraId="4AD09708" w14:textId="660AD3AC" w:rsidR="004A2C06" w:rsidRPr="004A2C06" w:rsidRDefault="004A2C06" w:rsidP="004A2C06">
      <w:pPr>
        <w:ind w:firstLine="0"/>
        <w:rPr>
          <w:rFonts w:ascii="Times New Roman" w:hAnsi="Times New Roman"/>
          <w:b/>
          <w:sz w:val="24"/>
          <w:szCs w:val="24"/>
        </w:rPr>
      </w:pPr>
      <w:r w:rsidRPr="004A2C06">
        <w:rPr>
          <w:rFonts w:ascii="Times New Roman" w:hAnsi="Times New Roman"/>
          <w:b/>
          <w:sz w:val="24"/>
          <w:szCs w:val="24"/>
        </w:rPr>
        <w:t xml:space="preserve">Exercise </w:t>
      </w:r>
      <w:r>
        <w:rPr>
          <w:rFonts w:ascii="Times New Roman" w:hAnsi="Times New Roman"/>
          <w:b/>
          <w:sz w:val="24"/>
          <w:szCs w:val="24"/>
        </w:rPr>
        <w:t>3</w:t>
      </w:r>
      <w:r w:rsidRPr="004A2C06">
        <w:rPr>
          <w:rFonts w:ascii="Times New Roman" w:hAnsi="Times New Roman"/>
          <w:b/>
          <w:sz w:val="24"/>
          <w:szCs w:val="24"/>
        </w:rPr>
        <w:t xml:space="preserve">.  </w:t>
      </w:r>
    </w:p>
    <w:p w14:paraId="74F42860" w14:textId="77777777" w:rsidR="004A2C06" w:rsidRDefault="004A2C06" w:rsidP="004A2C06">
      <w:r>
        <w:t>Convert the following strings into appropriate numeric variables. Hint: you have to call ato* functions.</w:t>
      </w:r>
    </w:p>
    <w:p w14:paraId="55BDDEF0" w14:textId="77777777" w:rsidR="004A2C06" w:rsidRDefault="004A2C06" w:rsidP="004A2C06">
      <w:pPr>
        <w:pStyle w:val="ListParagraph"/>
        <w:numPr>
          <w:ilvl w:val="0"/>
          <w:numId w:val="8"/>
        </w:numPr>
        <w:spacing w:after="160" w:line="256" w:lineRule="auto"/>
      </w:pPr>
      <w:r>
        <w:t>“0”</w:t>
      </w:r>
    </w:p>
    <w:p w14:paraId="701E84F6" w14:textId="77777777" w:rsidR="004A2C06" w:rsidRDefault="004A2C06" w:rsidP="004A2C06">
      <w:pPr>
        <w:pStyle w:val="ListParagraph"/>
        <w:numPr>
          <w:ilvl w:val="0"/>
          <w:numId w:val="8"/>
        </w:numPr>
        <w:spacing w:after="160" w:line="256" w:lineRule="auto"/>
      </w:pPr>
      <w:r>
        <w:t>“3.14159”</w:t>
      </w:r>
    </w:p>
    <w:p w14:paraId="5DDFC129" w14:textId="77777777" w:rsidR="004A2C06" w:rsidRDefault="004A2C06" w:rsidP="004A2C06">
      <w:pPr>
        <w:pStyle w:val="ListParagraph"/>
        <w:numPr>
          <w:ilvl w:val="0"/>
          <w:numId w:val="8"/>
        </w:numPr>
        <w:spacing w:after="160" w:line="256" w:lineRule="auto"/>
      </w:pPr>
      <w:r>
        <w:t>“21 PGECHS”</w:t>
      </w:r>
    </w:p>
    <w:p w14:paraId="6C021C08" w14:textId="77777777" w:rsidR="004A2C06" w:rsidRDefault="004A2C06" w:rsidP="004A2C06">
      <w:pPr>
        <w:pStyle w:val="ListParagraph"/>
        <w:numPr>
          <w:ilvl w:val="0"/>
          <w:numId w:val="8"/>
        </w:numPr>
        <w:spacing w:after="160" w:line="256" w:lineRule="auto"/>
      </w:pPr>
      <w:r>
        <w:t>“PGECHS 21”</w:t>
      </w:r>
    </w:p>
    <w:p w14:paraId="27FA4C74" w14:textId="77777777" w:rsidR="004A2C06" w:rsidRDefault="004A2C06" w:rsidP="004A2C06">
      <w:pPr>
        <w:pStyle w:val="ListParagraph"/>
        <w:numPr>
          <w:ilvl w:val="0"/>
          <w:numId w:val="8"/>
        </w:numPr>
        <w:spacing w:after="160" w:line="256" w:lineRule="auto"/>
      </w:pPr>
      <w:r>
        <w:t>“PGECHS21”</w:t>
      </w:r>
    </w:p>
    <w:p w14:paraId="4853C732" w14:textId="77777777" w:rsidR="004A2C06" w:rsidRDefault="004A2C06" w:rsidP="004A2C06">
      <w:pPr>
        <w:pStyle w:val="ListParagraph"/>
        <w:numPr>
          <w:ilvl w:val="0"/>
          <w:numId w:val="8"/>
        </w:numPr>
        <w:spacing w:after="160" w:line="256" w:lineRule="auto"/>
      </w:pPr>
      <w:r>
        <w:t>“3..14159”</w:t>
      </w:r>
    </w:p>
    <w:p w14:paraId="510DA6D3" w14:textId="77777777" w:rsidR="004A2C06" w:rsidRDefault="004A2C06" w:rsidP="004A2C06">
      <w:pPr>
        <w:pStyle w:val="ListParagraph"/>
        <w:numPr>
          <w:ilvl w:val="0"/>
          <w:numId w:val="8"/>
        </w:numPr>
        <w:spacing w:after="160" w:line="256" w:lineRule="auto"/>
      </w:pPr>
      <w:r>
        <w:t>“.987”</w:t>
      </w:r>
    </w:p>
    <w:p w14:paraId="13C5C871" w14:textId="77777777" w:rsidR="004A2C06" w:rsidRDefault="004A2C06" w:rsidP="004A2C06">
      <w:pPr>
        <w:pStyle w:val="ListParagraph"/>
        <w:numPr>
          <w:ilvl w:val="0"/>
          <w:numId w:val="8"/>
        </w:numPr>
        <w:spacing w:after="160" w:line="256" w:lineRule="auto"/>
      </w:pPr>
      <w:r>
        <w:t>"124z3yu87"</w:t>
      </w:r>
    </w:p>
    <w:p w14:paraId="25A75E16" w14:textId="77777777" w:rsidR="004A2C06" w:rsidRDefault="004A2C06" w:rsidP="004A2C06">
      <w:pPr>
        <w:pStyle w:val="ListParagraph"/>
        <w:numPr>
          <w:ilvl w:val="0"/>
          <w:numId w:val="8"/>
        </w:numPr>
        <w:spacing w:after="160" w:line="256" w:lineRule="auto"/>
      </w:pPr>
      <w:r>
        <w:t>"-3.4" – convert to integer</w:t>
      </w:r>
    </w:p>
    <w:p w14:paraId="20D12CF7" w14:textId="77777777" w:rsidR="004A2C06" w:rsidRDefault="004A2C06" w:rsidP="004A2C06">
      <w:pPr>
        <w:pStyle w:val="ListParagraph"/>
        <w:numPr>
          <w:ilvl w:val="0"/>
          <w:numId w:val="8"/>
        </w:numPr>
        <w:spacing w:after="160" w:line="256" w:lineRule="auto"/>
      </w:pPr>
      <w:r>
        <w:t>“e24.5”</w:t>
      </w:r>
    </w:p>
    <w:p w14:paraId="5BA09C6A" w14:textId="77777777" w:rsidR="000B1548" w:rsidRDefault="000B1548" w:rsidP="004A2C06">
      <w:pPr>
        <w:ind w:firstLine="0"/>
      </w:pP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9340"/>
      </w:tblGrid>
      <w:tr w:rsidR="000B1548" w14:paraId="458B8A80" w14:textId="77777777" w:rsidTr="000B1548">
        <w:tc>
          <w:tcPr>
            <w:tcW w:w="9350" w:type="dxa"/>
          </w:tcPr>
          <w:p w14:paraId="2EC6298F" w14:textId="44ED3DC9" w:rsidR="000B1548" w:rsidRDefault="000B1548" w:rsidP="00081FBF">
            <w:pPr>
              <w:ind w:left="0" w:firstLine="0"/>
              <w:rPr>
                <w:b/>
              </w:rPr>
            </w:pPr>
            <w:r w:rsidRPr="000B1548">
              <w:rPr>
                <w:b/>
              </w:rPr>
              <w:t>Solution no</w:t>
            </w:r>
            <w:r w:rsidR="00081FBF">
              <w:rPr>
                <w:b/>
              </w:rPr>
              <w:t xml:space="preserve"> 3</w:t>
            </w:r>
            <w:r w:rsidRPr="000B1548">
              <w:rPr>
                <w:b/>
              </w:rPr>
              <w:t>:</w:t>
            </w:r>
          </w:p>
          <w:p w14:paraId="6651E26C" w14:textId="77777777" w:rsidR="000B1548" w:rsidRPr="000B1548" w:rsidRDefault="000B1548" w:rsidP="000B1548">
            <w:pPr>
              <w:ind w:left="0" w:firstLine="0"/>
              <w:rPr>
                <w:b/>
              </w:rPr>
            </w:pPr>
            <w:r w:rsidRPr="000B1548">
              <w:rPr>
                <w:b/>
              </w:rPr>
              <w:t>#include&lt;stdio.h&gt;</w:t>
            </w:r>
          </w:p>
          <w:p w14:paraId="6E682445" w14:textId="77777777" w:rsidR="000B1548" w:rsidRPr="000B1548" w:rsidRDefault="000B1548" w:rsidP="000B1548">
            <w:pPr>
              <w:ind w:left="0" w:firstLine="0"/>
              <w:rPr>
                <w:b/>
              </w:rPr>
            </w:pPr>
            <w:r w:rsidRPr="000B1548">
              <w:rPr>
                <w:b/>
              </w:rPr>
              <w:t>#include&lt;stdlib.h&gt;</w:t>
            </w:r>
          </w:p>
          <w:p w14:paraId="2C445F82" w14:textId="77777777" w:rsidR="000B1548" w:rsidRPr="000B1548" w:rsidRDefault="000B1548" w:rsidP="000B1548">
            <w:pPr>
              <w:ind w:left="0" w:firstLine="0"/>
              <w:rPr>
                <w:b/>
              </w:rPr>
            </w:pPr>
            <w:r w:rsidRPr="000B1548">
              <w:rPr>
                <w:b/>
              </w:rPr>
              <w:t>int main()</w:t>
            </w:r>
          </w:p>
          <w:p w14:paraId="5610BC31" w14:textId="77777777" w:rsidR="000B1548" w:rsidRPr="000B1548" w:rsidRDefault="000B1548" w:rsidP="000B1548">
            <w:pPr>
              <w:ind w:left="0" w:firstLine="0"/>
              <w:rPr>
                <w:b/>
              </w:rPr>
            </w:pPr>
            <w:r w:rsidRPr="000B1548">
              <w:rPr>
                <w:b/>
              </w:rPr>
              <w:lastRenderedPageBreak/>
              <w:t>{</w:t>
            </w:r>
          </w:p>
          <w:p w14:paraId="5B1085F5" w14:textId="77777777" w:rsidR="000B1548" w:rsidRPr="000B1548" w:rsidRDefault="000B1548" w:rsidP="000B1548">
            <w:pPr>
              <w:ind w:left="0" w:firstLine="0"/>
              <w:rPr>
                <w:b/>
              </w:rPr>
            </w:pPr>
            <w:r w:rsidRPr="000B1548">
              <w:rPr>
                <w:b/>
              </w:rPr>
              <w:tab/>
              <w:t>char a[]="0";</w:t>
            </w:r>
          </w:p>
          <w:p w14:paraId="23EFDFE6" w14:textId="77777777" w:rsidR="000B1548" w:rsidRPr="000B1548" w:rsidRDefault="000B1548" w:rsidP="000B1548">
            <w:pPr>
              <w:ind w:left="0" w:firstLine="0"/>
              <w:rPr>
                <w:b/>
              </w:rPr>
            </w:pPr>
            <w:r w:rsidRPr="000B1548">
              <w:rPr>
                <w:b/>
              </w:rPr>
              <w:tab/>
              <w:t>char b[]="3.14159";</w:t>
            </w:r>
          </w:p>
          <w:p w14:paraId="446D3081" w14:textId="77777777" w:rsidR="000B1548" w:rsidRPr="000B1548" w:rsidRDefault="000B1548" w:rsidP="000B1548">
            <w:pPr>
              <w:ind w:left="0" w:firstLine="0"/>
              <w:rPr>
                <w:b/>
              </w:rPr>
            </w:pPr>
            <w:r w:rsidRPr="000B1548">
              <w:rPr>
                <w:b/>
              </w:rPr>
              <w:tab/>
              <w:t>char c[]="21 PGECHS";</w:t>
            </w:r>
          </w:p>
          <w:p w14:paraId="2BEA9650" w14:textId="77777777" w:rsidR="000B1548" w:rsidRPr="000B1548" w:rsidRDefault="000B1548" w:rsidP="000B1548">
            <w:pPr>
              <w:ind w:left="0" w:firstLine="0"/>
              <w:rPr>
                <w:b/>
              </w:rPr>
            </w:pPr>
            <w:r w:rsidRPr="000B1548">
              <w:rPr>
                <w:b/>
              </w:rPr>
              <w:tab/>
              <w:t>char d[]="PGECHS 21";</w:t>
            </w:r>
          </w:p>
          <w:p w14:paraId="61953F8C" w14:textId="77777777" w:rsidR="000B1548" w:rsidRPr="000B1548" w:rsidRDefault="000B1548" w:rsidP="000B1548">
            <w:pPr>
              <w:ind w:left="0" w:firstLine="0"/>
              <w:rPr>
                <w:b/>
              </w:rPr>
            </w:pPr>
            <w:r w:rsidRPr="000B1548">
              <w:rPr>
                <w:b/>
              </w:rPr>
              <w:tab/>
              <w:t>char e[]="PGECHS21";</w:t>
            </w:r>
          </w:p>
          <w:p w14:paraId="35B3B873" w14:textId="77777777" w:rsidR="000B1548" w:rsidRPr="000B1548" w:rsidRDefault="000B1548" w:rsidP="000B1548">
            <w:pPr>
              <w:ind w:left="0" w:firstLine="0"/>
              <w:rPr>
                <w:b/>
              </w:rPr>
            </w:pPr>
            <w:r w:rsidRPr="000B1548">
              <w:rPr>
                <w:b/>
              </w:rPr>
              <w:tab/>
              <w:t>char f[]="3..14159";</w:t>
            </w:r>
          </w:p>
          <w:p w14:paraId="4AB7DE68" w14:textId="77777777" w:rsidR="000B1548" w:rsidRPr="000B1548" w:rsidRDefault="000B1548" w:rsidP="000B1548">
            <w:pPr>
              <w:ind w:left="0" w:firstLine="0"/>
              <w:rPr>
                <w:b/>
              </w:rPr>
            </w:pPr>
            <w:r w:rsidRPr="000B1548">
              <w:rPr>
                <w:b/>
              </w:rPr>
              <w:tab/>
              <w:t>char g[]=".987";</w:t>
            </w:r>
          </w:p>
          <w:p w14:paraId="0ADC1254" w14:textId="77777777" w:rsidR="000B1548" w:rsidRPr="000B1548" w:rsidRDefault="000B1548" w:rsidP="000B1548">
            <w:pPr>
              <w:ind w:left="0" w:firstLine="0"/>
              <w:rPr>
                <w:b/>
              </w:rPr>
            </w:pPr>
            <w:r w:rsidRPr="000B1548">
              <w:rPr>
                <w:b/>
              </w:rPr>
              <w:tab/>
              <w:t>char h[]="124z3yu87";</w:t>
            </w:r>
          </w:p>
          <w:p w14:paraId="37B7CC20" w14:textId="77777777" w:rsidR="000B1548" w:rsidRPr="000B1548" w:rsidRDefault="000B1548" w:rsidP="000B1548">
            <w:pPr>
              <w:ind w:left="0" w:firstLine="0"/>
              <w:rPr>
                <w:b/>
              </w:rPr>
            </w:pPr>
            <w:r w:rsidRPr="000B1548">
              <w:rPr>
                <w:b/>
              </w:rPr>
              <w:tab/>
              <w:t xml:space="preserve">char i[]="-3.4"; </w:t>
            </w:r>
          </w:p>
          <w:p w14:paraId="211EB687" w14:textId="77777777" w:rsidR="000B1548" w:rsidRPr="000B1548" w:rsidRDefault="000B1548" w:rsidP="000B1548">
            <w:pPr>
              <w:ind w:left="0" w:firstLine="0"/>
              <w:rPr>
                <w:b/>
              </w:rPr>
            </w:pPr>
            <w:r w:rsidRPr="000B1548">
              <w:rPr>
                <w:b/>
              </w:rPr>
              <w:tab/>
              <w:t>char j[]="e24.5";</w:t>
            </w:r>
          </w:p>
          <w:p w14:paraId="324D16C9" w14:textId="77777777" w:rsidR="000B1548" w:rsidRPr="000B1548" w:rsidRDefault="000B1548" w:rsidP="000B1548">
            <w:pPr>
              <w:ind w:left="0" w:firstLine="0"/>
              <w:rPr>
                <w:b/>
              </w:rPr>
            </w:pPr>
            <w:r w:rsidRPr="000B1548">
              <w:rPr>
                <w:b/>
              </w:rPr>
              <w:t xml:space="preserve">    printf("Numeric value is %d\n",atoi(a));</w:t>
            </w:r>
          </w:p>
          <w:p w14:paraId="526FEA45" w14:textId="77777777" w:rsidR="000B1548" w:rsidRPr="000B1548" w:rsidRDefault="000B1548" w:rsidP="000B1548">
            <w:pPr>
              <w:ind w:left="0" w:firstLine="0"/>
              <w:rPr>
                <w:b/>
              </w:rPr>
            </w:pPr>
            <w:r w:rsidRPr="000B1548">
              <w:rPr>
                <w:b/>
              </w:rPr>
              <w:t xml:space="preserve">    printf("Numeric value is %d\n",atoi(b));</w:t>
            </w:r>
          </w:p>
          <w:p w14:paraId="2A7B3D52" w14:textId="77777777" w:rsidR="000B1548" w:rsidRPr="000B1548" w:rsidRDefault="000B1548" w:rsidP="000B1548">
            <w:pPr>
              <w:ind w:left="0" w:firstLine="0"/>
              <w:rPr>
                <w:b/>
              </w:rPr>
            </w:pPr>
            <w:r w:rsidRPr="000B1548">
              <w:rPr>
                <w:b/>
              </w:rPr>
              <w:t xml:space="preserve">    printf("Numeric value is %d\n",atoi(c));</w:t>
            </w:r>
          </w:p>
          <w:p w14:paraId="54EC4DFA" w14:textId="77777777" w:rsidR="000B1548" w:rsidRPr="000B1548" w:rsidRDefault="000B1548" w:rsidP="000B1548">
            <w:pPr>
              <w:ind w:left="0" w:firstLine="0"/>
              <w:rPr>
                <w:b/>
              </w:rPr>
            </w:pPr>
            <w:r w:rsidRPr="000B1548">
              <w:rPr>
                <w:b/>
              </w:rPr>
              <w:t xml:space="preserve">    printf("Numeric value is %d\n",atoi(d));</w:t>
            </w:r>
          </w:p>
          <w:p w14:paraId="08784BD6" w14:textId="77777777" w:rsidR="000B1548" w:rsidRPr="000B1548" w:rsidRDefault="000B1548" w:rsidP="000B1548">
            <w:pPr>
              <w:ind w:left="0" w:firstLine="0"/>
              <w:rPr>
                <w:b/>
              </w:rPr>
            </w:pPr>
            <w:r w:rsidRPr="000B1548">
              <w:rPr>
                <w:b/>
              </w:rPr>
              <w:t xml:space="preserve">    printf("Numeric value is %d\n",atoi(e));</w:t>
            </w:r>
          </w:p>
          <w:p w14:paraId="0A020652" w14:textId="77777777" w:rsidR="000B1548" w:rsidRPr="000B1548" w:rsidRDefault="000B1548" w:rsidP="000B1548">
            <w:pPr>
              <w:ind w:left="0" w:firstLine="0"/>
              <w:rPr>
                <w:b/>
              </w:rPr>
            </w:pPr>
            <w:r w:rsidRPr="000B1548">
              <w:rPr>
                <w:b/>
              </w:rPr>
              <w:t xml:space="preserve">    printf("Numeric value is %d\n",atoi(f));</w:t>
            </w:r>
          </w:p>
          <w:p w14:paraId="0AB92666" w14:textId="77777777" w:rsidR="000B1548" w:rsidRPr="000B1548" w:rsidRDefault="000B1548" w:rsidP="000B1548">
            <w:pPr>
              <w:ind w:left="0" w:firstLine="0"/>
              <w:rPr>
                <w:b/>
              </w:rPr>
            </w:pPr>
            <w:r w:rsidRPr="000B1548">
              <w:rPr>
                <w:b/>
              </w:rPr>
              <w:t xml:space="preserve">    printf("Numeric value is %d\n",atoi(g));</w:t>
            </w:r>
          </w:p>
          <w:p w14:paraId="7C02C9C7" w14:textId="77777777" w:rsidR="000B1548" w:rsidRPr="000B1548" w:rsidRDefault="000B1548" w:rsidP="000B1548">
            <w:pPr>
              <w:ind w:left="0" w:firstLine="0"/>
              <w:rPr>
                <w:b/>
              </w:rPr>
            </w:pPr>
            <w:r w:rsidRPr="000B1548">
              <w:rPr>
                <w:b/>
              </w:rPr>
              <w:t xml:space="preserve">    printf("Numeric value is %d\n",atoi(h)); </w:t>
            </w:r>
          </w:p>
          <w:p w14:paraId="1203D660" w14:textId="77777777" w:rsidR="000B1548" w:rsidRPr="000B1548" w:rsidRDefault="000B1548" w:rsidP="000B1548">
            <w:pPr>
              <w:ind w:left="0" w:firstLine="0"/>
              <w:rPr>
                <w:b/>
              </w:rPr>
            </w:pPr>
            <w:r w:rsidRPr="000B1548">
              <w:rPr>
                <w:b/>
              </w:rPr>
              <w:t xml:space="preserve">    printf("Numeric value is %d\n",atoi(i));</w:t>
            </w:r>
          </w:p>
          <w:p w14:paraId="3843D6C0" w14:textId="77777777" w:rsidR="000B1548" w:rsidRPr="000B1548" w:rsidRDefault="000B1548" w:rsidP="000B1548">
            <w:pPr>
              <w:ind w:left="0" w:firstLine="0"/>
              <w:rPr>
                <w:b/>
              </w:rPr>
            </w:pPr>
            <w:r w:rsidRPr="000B1548">
              <w:rPr>
                <w:b/>
              </w:rPr>
              <w:t xml:space="preserve">    printf("Numeric value is %d\n",atoi(j));</w:t>
            </w:r>
          </w:p>
          <w:p w14:paraId="1D924E3B" w14:textId="77777777" w:rsidR="000B1548" w:rsidRPr="000B1548" w:rsidRDefault="000B1548" w:rsidP="000B1548">
            <w:pPr>
              <w:ind w:left="0" w:firstLine="0"/>
              <w:rPr>
                <w:b/>
              </w:rPr>
            </w:pPr>
            <w:r w:rsidRPr="000B1548">
              <w:rPr>
                <w:b/>
              </w:rPr>
              <w:t xml:space="preserve">    return 0;</w:t>
            </w:r>
          </w:p>
          <w:p w14:paraId="10A52C63" w14:textId="77777777" w:rsidR="000B1548" w:rsidRDefault="000B1548" w:rsidP="000B1548">
            <w:pPr>
              <w:ind w:left="0" w:firstLine="0"/>
              <w:rPr>
                <w:b/>
              </w:rPr>
            </w:pPr>
            <w:r w:rsidRPr="000B1548">
              <w:rPr>
                <w:b/>
              </w:rPr>
              <w:t>}</w:t>
            </w:r>
          </w:p>
          <w:p w14:paraId="128BAB55" w14:textId="77777777" w:rsidR="000B1548" w:rsidRDefault="000B1548" w:rsidP="000B1548">
            <w:pPr>
              <w:ind w:left="0" w:firstLine="0"/>
              <w:rPr>
                <w:b/>
              </w:rPr>
            </w:pPr>
          </w:p>
          <w:p w14:paraId="774C4F4F" w14:textId="2796C796" w:rsidR="000B1548" w:rsidRPr="000B1548" w:rsidRDefault="000B1548" w:rsidP="000B1548">
            <w:pPr>
              <w:ind w:left="0" w:firstLine="0"/>
              <w:rPr>
                <w:b/>
              </w:rPr>
            </w:pPr>
            <w:r>
              <w:rPr>
                <w:b/>
                <w:noProof/>
              </w:rPr>
              <w:drawing>
                <wp:inline distT="0" distB="0" distL="0" distR="0" wp14:anchorId="5E7387BA" wp14:editId="69C98DD6">
                  <wp:extent cx="4658375" cy="2810267"/>
                  <wp:effectExtent l="0" t="0" r="8890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3.png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58375" cy="28102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3B6B156" w14:textId="2E17A1A2" w:rsidR="004A2C06" w:rsidRPr="004A2C06" w:rsidRDefault="004A2C06" w:rsidP="004A2C06">
      <w:pPr>
        <w:ind w:firstLine="0"/>
        <w:rPr>
          <w:rFonts w:ascii="Times New Roman" w:hAnsi="Times New Roman"/>
          <w:b/>
          <w:sz w:val="24"/>
          <w:szCs w:val="24"/>
        </w:rPr>
      </w:pPr>
      <w:r>
        <w:lastRenderedPageBreak/>
        <w:br/>
      </w:r>
      <w:r w:rsidRPr="004A2C06">
        <w:rPr>
          <w:rFonts w:ascii="Times New Roman" w:hAnsi="Times New Roman"/>
          <w:b/>
          <w:sz w:val="24"/>
          <w:szCs w:val="24"/>
        </w:rPr>
        <w:t xml:space="preserve">Exercise </w:t>
      </w:r>
      <w:r>
        <w:rPr>
          <w:rFonts w:ascii="Times New Roman" w:hAnsi="Times New Roman"/>
          <w:b/>
          <w:sz w:val="24"/>
          <w:szCs w:val="24"/>
        </w:rPr>
        <w:t>4</w:t>
      </w:r>
      <w:r w:rsidRPr="004A2C06">
        <w:rPr>
          <w:rFonts w:ascii="Times New Roman" w:hAnsi="Times New Roman"/>
          <w:b/>
          <w:sz w:val="24"/>
          <w:szCs w:val="24"/>
        </w:rPr>
        <w:t xml:space="preserve">.  </w:t>
      </w:r>
    </w:p>
    <w:p w14:paraId="62BDED28" w14:textId="77777777" w:rsidR="004A2C06" w:rsidRDefault="004A2C06" w:rsidP="004A2C06">
      <w:r>
        <w:lastRenderedPageBreak/>
        <w:t>Compare strings "ABCDE" and "ABCE" using strcmp.</w:t>
      </w:r>
    </w:p>
    <w:p w14:paraId="2B400B39" w14:textId="77777777" w:rsidR="004A2C06" w:rsidRDefault="004A2C06" w:rsidP="004A2C06">
      <w:r>
        <w:t>Compare strings "ABCDE" and "" using strcmp.</w:t>
      </w:r>
    </w:p>
    <w:p w14:paraId="52FB4E91" w14:textId="77777777" w:rsidR="004A2C06" w:rsidRDefault="004A2C06" w:rsidP="004A2C06">
      <w:r>
        <w:t>Compare strings "Pakistan" and "Iran" using strcmp.</w:t>
      </w:r>
    </w:p>
    <w:p w14:paraId="0E01E7BF" w14:textId="77777777" w:rsidR="004A2C06" w:rsidRDefault="004A2C06" w:rsidP="004A2C06">
      <w:r>
        <w:t>Compare strings "Pak" and "Iran" using strcmp.</w:t>
      </w:r>
    </w:p>
    <w:p w14:paraId="7A244068" w14:textId="77777777" w:rsidR="004A2C06" w:rsidRDefault="004A2C06" w:rsidP="004A2C06">
      <w:r>
        <w:t>Concatenate strings “Pak ” and “China” using strcat.</w:t>
      </w:r>
    </w:p>
    <w:p w14:paraId="5BC7D48F" w14:textId="77777777" w:rsidR="004A2C06" w:rsidRDefault="004A2C06" w:rsidP="004A2C06">
      <w:r>
        <w:t>Concatenate strings “Pak ” and “China” and str1 = “ Economic Corridor” using strcat.</w:t>
      </w:r>
    </w:p>
    <w:p w14:paraId="1C3258AE" w14:textId="77777777" w:rsidR="004A2C06" w:rsidRDefault="004A2C06" w:rsidP="004A2C06">
      <w:r>
        <w:t>Concatenate strings “Pak ” and “China” using strcat and copy in str3 using strcpy.</w:t>
      </w:r>
    </w:p>
    <w:p w14:paraId="0F4BAA5E" w14:textId="7AE833A7" w:rsidR="004A2C06" w:rsidRDefault="004A2C06" w:rsidP="004A2C06">
      <w:pPr>
        <w:ind w:firstLine="0"/>
        <w:rPr>
          <w:rFonts w:ascii="Times New Roman" w:hAnsi="Times New Roman"/>
          <w:b/>
          <w:sz w:val="24"/>
          <w:szCs w:val="24"/>
        </w:rPr>
      </w:pPr>
    </w:p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9340"/>
      </w:tblGrid>
      <w:tr w:rsidR="00891336" w14:paraId="099915F8" w14:textId="77777777" w:rsidTr="00891336">
        <w:tc>
          <w:tcPr>
            <w:tcW w:w="9350" w:type="dxa"/>
          </w:tcPr>
          <w:p w14:paraId="71805EB8" w14:textId="77777777" w:rsidR="00891336" w:rsidRDefault="00891336" w:rsidP="004A2C0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Solution no 4:</w:t>
            </w:r>
          </w:p>
          <w:p w14:paraId="77A4C3F8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>#include&lt;stdio.h&gt;</w:t>
            </w:r>
          </w:p>
          <w:p w14:paraId="06FEED98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>int main()</w:t>
            </w:r>
          </w:p>
          <w:p w14:paraId="7CED944A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>{</w:t>
            </w:r>
          </w:p>
          <w:p w14:paraId="415EE44D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char s1[50]="ABCDE";</w:t>
            </w:r>
          </w:p>
          <w:p w14:paraId="70693CE7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char s2[50]="ABCE";</w:t>
            </w:r>
          </w:p>
          <w:p w14:paraId="10526F72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int result;</w:t>
            </w:r>
          </w:p>
          <w:p w14:paraId="458A0FE7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result=strcmp(s1,s2);</w:t>
            </w:r>
          </w:p>
          <w:p w14:paraId="5C90E031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if(result==0)</w:t>
            </w:r>
          </w:p>
          <w:p w14:paraId="3CF59862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{</w:t>
            </w:r>
          </w:p>
          <w:p w14:paraId="34E3C69D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</w: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printf("\n\tCompare strings ABCDE and ABCE:Equal\n");</w:t>
            </w:r>
          </w:p>
          <w:p w14:paraId="214734CD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}</w:t>
            </w:r>
          </w:p>
          <w:p w14:paraId="43C1660D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else</w:t>
            </w:r>
          </w:p>
          <w:p w14:paraId="6D74E8CC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{</w:t>
            </w:r>
          </w:p>
          <w:p w14:paraId="3913BF6A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</w: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printf("\n\tCompare strings ABCDE and ABCE: Unequal\n");</w:t>
            </w:r>
          </w:p>
          <w:p w14:paraId="45A30F2A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</w: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printf("\t======================================");</w:t>
            </w:r>
          </w:p>
          <w:p w14:paraId="1B8986F1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}</w:t>
            </w:r>
          </w:p>
          <w:p w14:paraId="060A8660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char s3[50]="ABCDE";</w:t>
            </w:r>
          </w:p>
          <w:p w14:paraId="5CD1B48A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char s4[50]=" ";</w:t>
            </w:r>
          </w:p>
          <w:p w14:paraId="7407FDA7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result=strcmp(s3,s4);</w:t>
            </w:r>
          </w:p>
          <w:p w14:paraId="719AE29B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if(result==0)</w:t>
            </w:r>
          </w:p>
          <w:p w14:paraId="5DF446B9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{</w:t>
            </w:r>
          </w:p>
          <w:p w14:paraId="7F4A0F21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</w: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printf("\n\tCompare strings ABCDE and " ":Equal");</w:t>
            </w:r>
          </w:p>
          <w:p w14:paraId="573362B8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}</w:t>
            </w:r>
          </w:p>
          <w:p w14:paraId="695EFEE3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else</w:t>
            </w:r>
          </w:p>
          <w:p w14:paraId="7C6546B1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{</w:t>
            </w:r>
          </w:p>
          <w:p w14:paraId="5455FAA5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</w: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printf("\n\tCompare strings ABCDE and " ": Unequal\n");</w:t>
            </w:r>
          </w:p>
          <w:p w14:paraId="017D8002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</w: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printf("\t======================================");</w:t>
            </w:r>
          </w:p>
          <w:p w14:paraId="46A48E10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}</w:t>
            </w:r>
          </w:p>
          <w:p w14:paraId="31EAE4A4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char s5[50]="Pakistan";</w:t>
            </w:r>
          </w:p>
          <w:p w14:paraId="1B522AF1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char s6[50]="Iran";</w:t>
            </w:r>
          </w:p>
          <w:p w14:paraId="3A461E57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ab/>
              <w:t>result=strcmp(s5,s6);</w:t>
            </w:r>
          </w:p>
          <w:p w14:paraId="2F06D1B0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if(result==0)</w:t>
            </w:r>
          </w:p>
          <w:p w14:paraId="33A71DDC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{</w:t>
            </w:r>
          </w:p>
          <w:p w14:paraId="2D31615B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</w: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printf("\n\tCompare strings Pakistan and Iran:Equal");</w:t>
            </w:r>
          </w:p>
          <w:p w14:paraId="5A70B121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}</w:t>
            </w:r>
          </w:p>
          <w:p w14:paraId="30482D5C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else</w:t>
            </w:r>
          </w:p>
          <w:p w14:paraId="5C00EB40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{</w:t>
            </w:r>
          </w:p>
          <w:p w14:paraId="2A4DE55F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</w: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printf("\n\tCompare strings Pakistan and Iran: Unequal\n");</w:t>
            </w:r>
          </w:p>
          <w:p w14:paraId="09652F4D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</w: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printf("\t======================================");</w:t>
            </w:r>
          </w:p>
          <w:p w14:paraId="09D462E2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}</w:t>
            </w:r>
          </w:p>
          <w:p w14:paraId="33E23DA3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char s7[50]="Pak";</w:t>
            </w:r>
          </w:p>
          <w:p w14:paraId="09635F46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char s8[50]="Iran";</w:t>
            </w:r>
          </w:p>
          <w:p w14:paraId="444AB7BA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result=strcmp(s7,s8);</w:t>
            </w:r>
          </w:p>
          <w:p w14:paraId="0177365D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if(result==0)</w:t>
            </w:r>
          </w:p>
          <w:p w14:paraId="556D2E74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{</w:t>
            </w:r>
          </w:p>
          <w:p w14:paraId="589BF979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</w: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printf("\n\tCompare strings Pak and Iran:Equal");</w:t>
            </w:r>
          </w:p>
          <w:p w14:paraId="72BE7A62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}</w:t>
            </w:r>
          </w:p>
          <w:p w14:paraId="106A033B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else</w:t>
            </w:r>
          </w:p>
          <w:p w14:paraId="4E0AAB33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{</w:t>
            </w:r>
          </w:p>
          <w:p w14:paraId="0A56A949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</w: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printf("\n\tCompare strings Pak and Iran: Unequal\n");</w:t>
            </w:r>
          </w:p>
          <w:p w14:paraId="39A8FC42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</w: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printf("\t======================================");</w:t>
            </w:r>
          </w:p>
          <w:p w14:paraId="22E2464C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}</w:t>
            </w:r>
          </w:p>
          <w:p w14:paraId="5DAF8EAD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char str2[50]="Pak";</w:t>
            </w:r>
          </w:p>
          <w:p w14:paraId="33015E1D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char str4[50]="China";</w:t>
            </w:r>
          </w:p>
          <w:p w14:paraId="56843B27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strcat(str2,str4);</w:t>
            </w:r>
          </w:p>
          <w:p w14:paraId="29DE1EFC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printf("\n\tString after concatenate:%s\n",str2);</w:t>
            </w:r>
          </w:p>
          <w:p w14:paraId="49577EE4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printf("\t======================================");</w:t>
            </w:r>
          </w:p>
          <w:p w14:paraId="3CABC666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</w:r>
          </w:p>
          <w:p w14:paraId="24E6FB2B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char str5[50]="Pak";</w:t>
            </w:r>
          </w:p>
          <w:p w14:paraId="4C3E585E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char str6[50]="China";</w:t>
            </w:r>
          </w:p>
          <w:p w14:paraId="0ED0ED63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char str1[50]="Economic Corridor";</w:t>
            </w:r>
          </w:p>
          <w:p w14:paraId="002F9D46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strcat(str5,str6);</w:t>
            </w:r>
          </w:p>
          <w:p w14:paraId="3DB143A6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strcat(str5,str1);</w:t>
            </w:r>
          </w:p>
          <w:p w14:paraId="547CFA24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printf("\n\tString after concetinate:%s\n",str5);</w:t>
            </w:r>
          </w:p>
          <w:p w14:paraId="59952034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printf("\t======================================");</w:t>
            </w:r>
          </w:p>
          <w:p w14:paraId="49013EA9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</w:r>
          </w:p>
          <w:p w14:paraId="4FCDB615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char str7[50]="Pak";</w:t>
            </w:r>
          </w:p>
          <w:p w14:paraId="21CF118E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char str8[50]="China";</w:t>
            </w:r>
          </w:p>
          <w:p w14:paraId="1FE14AD5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char str3[50];</w:t>
            </w:r>
          </w:p>
          <w:p w14:paraId="2100837B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lastRenderedPageBreak/>
              <w:tab/>
              <w:t>strcat(str7,str8);</w:t>
            </w:r>
          </w:p>
          <w:p w14:paraId="2BC0BEB5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strcpy(str3,str7);</w:t>
            </w:r>
          </w:p>
          <w:p w14:paraId="1C60E200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printf("\n\tString after concetenate:%s\n",str3);</w:t>
            </w:r>
          </w:p>
          <w:p w14:paraId="4BCACEF9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("\t======================================\n\n\n");</w:t>
            </w:r>
          </w:p>
          <w:p w14:paraId="3E731068" w14:textId="77777777" w:rsidR="00891336" w:rsidRP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ab/>
              <w:t>return 0;</w:t>
            </w:r>
          </w:p>
          <w:p w14:paraId="49A3875D" w14:textId="77777777" w:rsid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 w:rsidRPr="00891336">
              <w:rPr>
                <w:rFonts w:ascii="Times New Roman" w:hAnsi="Times New Roman"/>
                <w:b/>
                <w:sz w:val="24"/>
                <w:szCs w:val="24"/>
              </w:rPr>
              <w:t>}</w:t>
            </w:r>
          </w:p>
          <w:p w14:paraId="58C592BF" w14:textId="77777777" w:rsid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</w:p>
          <w:p w14:paraId="0907C18E" w14:textId="58E9F783" w:rsidR="00891336" w:rsidRDefault="00891336" w:rsidP="00891336">
            <w:pPr>
              <w:ind w:left="0" w:firstLine="0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noProof/>
                <w:sz w:val="24"/>
                <w:szCs w:val="24"/>
              </w:rPr>
              <w:drawing>
                <wp:inline distT="0" distB="0" distL="0" distR="0" wp14:anchorId="22C94917" wp14:editId="22A881CA">
                  <wp:extent cx="5201376" cy="3839111"/>
                  <wp:effectExtent l="0" t="0" r="0" b="9525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4.png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01376" cy="383911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9128601" w14:textId="77777777" w:rsidR="00891336" w:rsidRDefault="00891336" w:rsidP="004A2C06">
      <w:pPr>
        <w:ind w:firstLine="0"/>
        <w:rPr>
          <w:rFonts w:ascii="Times New Roman" w:hAnsi="Times New Roman"/>
          <w:b/>
          <w:sz w:val="24"/>
          <w:szCs w:val="24"/>
        </w:rPr>
      </w:pPr>
    </w:p>
    <w:p w14:paraId="28670379" w14:textId="612AABA5" w:rsidR="004A2C06" w:rsidRPr="004A2C06" w:rsidRDefault="004A2C06" w:rsidP="004A2C06">
      <w:pPr>
        <w:ind w:firstLine="0"/>
        <w:rPr>
          <w:rFonts w:ascii="Times New Roman" w:hAnsi="Times New Roman"/>
          <w:b/>
          <w:sz w:val="24"/>
          <w:szCs w:val="24"/>
        </w:rPr>
      </w:pPr>
      <w:r w:rsidRPr="004A2C06">
        <w:rPr>
          <w:rFonts w:ascii="Times New Roman" w:hAnsi="Times New Roman"/>
          <w:b/>
          <w:sz w:val="24"/>
          <w:szCs w:val="24"/>
        </w:rPr>
        <w:t xml:space="preserve">Exercise </w:t>
      </w:r>
      <w:r w:rsidR="00CD70B0">
        <w:rPr>
          <w:rFonts w:ascii="Times New Roman" w:hAnsi="Times New Roman"/>
          <w:b/>
          <w:sz w:val="24"/>
          <w:szCs w:val="24"/>
        </w:rPr>
        <w:t>5</w:t>
      </w:r>
      <w:r w:rsidRPr="004A2C06">
        <w:rPr>
          <w:rFonts w:ascii="Times New Roman" w:hAnsi="Times New Roman"/>
          <w:b/>
          <w:sz w:val="24"/>
          <w:szCs w:val="24"/>
        </w:rPr>
        <w:t xml:space="preserve">.  </w:t>
      </w:r>
    </w:p>
    <w:p w14:paraId="304B55AC" w14:textId="77777777" w:rsidR="004A2C06" w:rsidRDefault="004A2C06" w:rsidP="004A2C06">
      <w:r>
        <w:t>Allocate memory for a string of 15 characters and assign “new string” to it. Print the string. Now, try following options:</w:t>
      </w:r>
    </w:p>
    <w:p w14:paraId="5522696C" w14:textId="77777777" w:rsidR="004A2C06" w:rsidRDefault="004A2C06" w:rsidP="004A2C06">
      <w:pPr>
        <w:pStyle w:val="ListParagraph"/>
        <w:numPr>
          <w:ilvl w:val="0"/>
          <w:numId w:val="9"/>
        </w:numPr>
        <w:spacing w:after="160" w:line="256" w:lineRule="auto"/>
      </w:pPr>
      <w:r>
        <w:t>Change the string to “another string” using assignment operator.</w:t>
      </w:r>
    </w:p>
    <w:p w14:paraId="24332815" w14:textId="77777777" w:rsidR="004A2C06" w:rsidRDefault="004A2C06" w:rsidP="004A2C06">
      <w:pPr>
        <w:pStyle w:val="ListParagraph"/>
        <w:numPr>
          <w:ilvl w:val="0"/>
          <w:numId w:val="9"/>
        </w:numPr>
        <w:spacing w:after="160" w:line="256" w:lineRule="auto"/>
      </w:pPr>
      <w:r>
        <w:t>Change the string to “another string” using strcpy.</w:t>
      </w:r>
    </w:p>
    <w:p w14:paraId="59956AEB" w14:textId="52B6DB8E" w:rsidR="004A2C06" w:rsidRDefault="004A2C06" w:rsidP="004A2C06">
      <w:r>
        <w:t xml:space="preserve">Note down whether the address changes in both cases or not. </w:t>
      </w:r>
    </w:p>
    <w:p w14:paraId="4C11ACFA" w14:textId="61BF9FD3" w:rsidR="00156C2C" w:rsidRDefault="00156C2C" w:rsidP="004A2C06"/>
    <w:tbl>
      <w:tblPr>
        <w:tblStyle w:val="TableGrid"/>
        <w:tblW w:w="0" w:type="auto"/>
        <w:tblInd w:w="10" w:type="dxa"/>
        <w:tblLook w:val="04A0" w:firstRow="1" w:lastRow="0" w:firstColumn="1" w:lastColumn="0" w:noHBand="0" w:noVBand="1"/>
      </w:tblPr>
      <w:tblGrid>
        <w:gridCol w:w="9340"/>
      </w:tblGrid>
      <w:tr w:rsidR="00156C2C" w14:paraId="39003C12" w14:textId="77777777" w:rsidTr="00156C2C">
        <w:tc>
          <w:tcPr>
            <w:tcW w:w="9350" w:type="dxa"/>
          </w:tcPr>
          <w:p w14:paraId="7D5DC476" w14:textId="77777777" w:rsidR="00156C2C" w:rsidRDefault="00156C2C" w:rsidP="004A2C06">
            <w:pPr>
              <w:ind w:left="0" w:firstLine="0"/>
              <w:rPr>
                <w:b/>
                <w:bCs/>
              </w:rPr>
            </w:pPr>
            <w:r w:rsidRPr="00156C2C">
              <w:rPr>
                <w:b/>
                <w:bCs/>
              </w:rPr>
              <w:t>Solution no 5:</w:t>
            </w:r>
          </w:p>
          <w:p w14:paraId="39024B6B" w14:textId="77777777" w:rsidR="00156C2C" w:rsidRPr="00156C2C" w:rsidRDefault="00156C2C" w:rsidP="00156C2C">
            <w:pPr>
              <w:ind w:left="0" w:firstLine="0"/>
              <w:rPr>
                <w:b/>
                <w:bCs/>
              </w:rPr>
            </w:pPr>
            <w:bookmarkStart w:id="0" w:name="_GoBack"/>
            <w:r w:rsidRPr="00156C2C">
              <w:rPr>
                <w:b/>
                <w:bCs/>
              </w:rPr>
              <w:t>#include &lt;stdio.h&gt;</w:t>
            </w:r>
          </w:p>
          <w:p w14:paraId="2814083C" w14:textId="77777777" w:rsidR="00156C2C" w:rsidRPr="00156C2C" w:rsidRDefault="00156C2C" w:rsidP="00156C2C">
            <w:pPr>
              <w:ind w:left="0" w:firstLine="0"/>
              <w:rPr>
                <w:b/>
                <w:bCs/>
              </w:rPr>
            </w:pPr>
            <w:r w:rsidRPr="00156C2C">
              <w:rPr>
                <w:b/>
                <w:bCs/>
              </w:rPr>
              <w:t>#include &lt;string.h&gt;</w:t>
            </w:r>
          </w:p>
          <w:p w14:paraId="238CC0C3" w14:textId="77777777" w:rsidR="00156C2C" w:rsidRPr="00156C2C" w:rsidRDefault="00156C2C" w:rsidP="00156C2C">
            <w:pPr>
              <w:ind w:left="0" w:firstLine="0"/>
              <w:rPr>
                <w:b/>
                <w:bCs/>
              </w:rPr>
            </w:pPr>
            <w:r w:rsidRPr="00156C2C">
              <w:rPr>
                <w:b/>
                <w:bCs/>
              </w:rPr>
              <w:t>int main()</w:t>
            </w:r>
          </w:p>
          <w:p w14:paraId="69CBBFF2" w14:textId="77777777" w:rsidR="00156C2C" w:rsidRPr="00156C2C" w:rsidRDefault="00156C2C" w:rsidP="00156C2C">
            <w:pPr>
              <w:ind w:left="0" w:firstLine="0"/>
              <w:rPr>
                <w:b/>
                <w:bCs/>
              </w:rPr>
            </w:pPr>
            <w:r w:rsidRPr="00156C2C">
              <w:rPr>
                <w:b/>
                <w:bCs/>
              </w:rPr>
              <w:t>{</w:t>
            </w:r>
          </w:p>
          <w:p w14:paraId="488F8F37" w14:textId="77777777" w:rsidR="00156C2C" w:rsidRPr="00156C2C" w:rsidRDefault="00156C2C" w:rsidP="00156C2C">
            <w:pPr>
              <w:ind w:left="0" w:firstLine="0"/>
              <w:rPr>
                <w:b/>
                <w:bCs/>
              </w:rPr>
            </w:pPr>
            <w:r w:rsidRPr="00156C2C">
              <w:rPr>
                <w:b/>
                <w:bCs/>
              </w:rPr>
              <w:lastRenderedPageBreak/>
              <w:t xml:space="preserve">    char str1[15]="new string";</w:t>
            </w:r>
          </w:p>
          <w:p w14:paraId="467604D3" w14:textId="77777777" w:rsidR="00156C2C" w:rsidRPr="00156C2C" w:rsidRDefault="00156C2C" w:rsidP="00156C2C">
            <w:pPr>
              <w:ind w:left="0" w:firstLine="0"/>
              <w:rPr>
                <w:b/>
                <w:bCs/>
              </w:rPr>
            </w:pPr>
            <w:r w:rsidRPr="00156C2C">
              <w:rPr>
                <w:b/>
                <w:bCs/>
              </w:rPr>
              <w:t xml:space="preserve">    char str2[15]="another string";</w:t>
            </w:r>
          </w:p>
          <w:p w14:paraId="38A3F64F" w14:textId="77777777" w:rsidR="00156C2C" w:rsidRPr="00156C2C" w:rsidRDefault="00156C2C" w:rsidP="00156C2C">
            <w:pPr>
              <w:ind w:left="0" w:firstLine="0"/>
              <w:rPr>
                <w:b/>
                <w:bCs/>
              </w:rPr>
            </w:pPr>
            <w:r w:rsidRPr="00156C2C">
              <w:rPr>
                <w:b/>
                <w:bCs/>
              </w:rPr>
              <w:t xml:space="preserve">    int i;</w:t>
            </w:r>
          </w:p>
          <w:p w14:paraId="052CFE82" w14:textId="77777777" w:rsidR="00156C2C" w:rsidRPr="00156C2C" w:rsidRDefault="00156C2C" w:rsidP="00156C2C">
            <w:pPr>
              <w:ind w:left="0" w:firstLine="0"/>
              <w:rPr>
                <w:b/>
                <w:bCs/>
              </w:rPr>
            </w:pPr>
            <w:r w:rsidRPr="00156C2C">
              <w:rPr>
                <w:b/>
                <w:bCs/>
              </w:rPr>
              <w:t xml:space="preserve">    for (i = 0; i&lt;=15; ++i)</w:t>
            </w:r>
          </w:p>
          <w:p w14:paraId="2A2C717B" w14:textId="77777777" w:rsidR="00156C2C" w:rsidRPr="00156C2C" w:rsidRDefault="00156C2C" w:rsidP="00156C2C">
            <w:pPr>
              <w:ind w:left="0" w:firstLine="0"/>
              <w:rPr>
                <w:b/>
                <w:bCs/>
              </w:rPr>
            </w:pPr>
            <w:r w:rsidRPr="00156C2C">
              <w:rPr>
                <w:b/>
                <w:bCs/>
              </w:rPr>
              <w:tab/>
              <w:t>{</w:t>
            </w:r>
          </w:p>
          <w:p w14:paraId="060A54A1" w14:textId="77777777" w:rsidR="00156C2C" w:rsidRPr="00156C2C" w:rsidRDefault="00156C2C" w:rsidP="00156C2C">
            <w:pPr>
              <w:ind w:left="0" w:firstLine="0"/>
              <w:rPr>
                <w:b/>
                <w:bCs/>
              </w:rPr>
            </w:pPr>
            <w:r w:rsidRPr="00156C2C">
              <w:rPr>
                <w:b/>
                <w:bCs/>
              </w:rPr>
              <w:t xml:space="preserve">        str1[i] = str2[i];</w:t>
            </w:r>
          </w:p>
          <w:p w14:paraId="555D48E7" w14:textId="77777777" w:rsidR="00156C2C" w:rsidRPr="00156C2C" w:rsidRDefault="00156C2C" w:rsidP="00156C2C">
            <w:pPr>
              <w:ind w:left="0" w:firstLine="0"/>
              <w:rPr>
                <w:b/>
                <w:bCs/>
              </w:rPr>
            </w:pPr>
            <w:r w:rsidRPr="00156C2C">
              <w:rPr>
                <w:b/>
                <w:bCs/>
              </w:rPr>
              <w:t xml:space="preserve">    }</w:t>
            </w:r>
          </w:p>
          <w:p w14:paraId="76C2AA65" w14:textId="77777777" w:rsidR="00156C2C" w:rsidRPr="00156C2C" w:rsidRDefault="00156C2C" w:rsidP="00156C2C">
            <w:pPr>
              <w:ind w:left="0" w:firstLine="0"/>
              <w:rPr>
                <w:b/>
                <w:bCs/>
              </w:rPr>
            </w:pPr>
            <w:r w:rsidRPr="00156C2C">
              <w:rPr>
                <w:b/>
                <w:bCs/>
              </w:rPr>
              <w:t xml:space="preserve">    str2[i] = '\0';</w:t>
            </w:r>
          </w:p>
          <w:p w14:paraId="250FD4C9" w14:textId="77777777" w:rsidR="00156C2C" w:rsidRPr="00156C2C" w:rsidRDefault="00156C2C" w:rsidP="00156C2C">
            <w:pPr>
              <w:ind w:left="0" w:firstLine="0"/>
              <w:rPr>
                <w:b/>
                <w:bCs/>
              </w:rPr>
            </w:pPr>
            <w:r w:rsidRPr="00156C2C">
              <w:rPr>
                <w:b/>
                <w:bCs/>
              </w:rPr>
              <w:t xml:space="preserve">    printf("\n\tString changed with operator is: %s", str2);</w:t>
            </w:r>
          </w:p>
          <w:p w14:paraId="6B62F2AA" w14:textId="77777777" w:rsidR="00156C2C" w:rsidRPr="00156C2C" w:rsidRDefault="00156C2C" w:rsidP="00156C2C">
            <w:pPr>
              <w:ind w:left="0" w:firstLine="0"/>
              <w:rPr>
                <w:b/>
                <w:bCs/>
              </w:rPr>
            </w:pPr>
            <w:r w:rsidRPr="00156C2C">
              <w:rPr>
                <w:b/>
                <w:bCs/>
              </w:rPr>
              <w:t xml:space="preserve">    printf("\n\t========================================");</w:t>
            </w:r>
          </w:p>
          <w:p w14:paraId="4E04672E" w14:textId="77777777" w:rsidR="00156C2C" w:rsidRPr="00156C2C" w:rsidRDefault="00156C2C" w:rsidP="00156C2C">
            <w:pPr>
              <w:ind w:left="0" w:firstLine="0"/>
              <w:rPr>
                <w:b/>
                <w:bCs/>
              </w:rPr>
            </w:pPr>
            <w:r w:rsidRPr="00156C2C">
              <w:rPr>
                <w:b/>
                <w:bCs/>
              </w:rPr>
              <w:t xml:space="preserve">    strcpy(str1,str2);</w:t>
            </w:r>
          </w:p>
          <w:p w14:paraId="19F740A1" w14:textId="77777777" w:rsidR="00156C2C" w:rsidRPr="00156C2C" w:rsidRDefault="00156C2C" w:rsidP="00156C2C">
            <w:pPr>
              <w:ind w:left="0" w:firstLine="0"/>
              <w:rPr>
                <w:b/>
                <w:bCs/>
              </w:rPr>
            </w:pPr>
            <w:r w:rsidRPr="00156C2C">
              <w:rPr>
                <w:b/>
                <w:bCs/>
              </w:rPr>
              <w:t xml:space="preserve">    printf("\n\tString changed with strcpy: %s\n", str1);</w:t>
            </w:r>
          </w:p>
          <w:p w14:paraId="3D773010" w14:textId="77777777" w:rsidR="00156C2C" w:rsidRPr="00156C2C" w:rsidRDefault="00156C2C" w:rsidP="00156C2C">
            <w:pPr>
              <w:ind w:left="0" w:firstLine="0"/>
              <w:rPr>
                <w:b/>
                <w:bCs/>
              </w:rPr>
            </w:pPr>
            <w:r w:rsidRPr="00156C2C">
              <w:rPr>
                <w:b/>
                <w:bCs/>
              </w:rPr>
              <w:t xml:space="preserve">    return 0;</w:t>
            </w:r>
          </w:p>
          <w:p w14:paraId="7150B928" w14:textId="77777777" w:rsidR="00156C2C" w:rsidRDefault="00156C2C" w:rsidP="00156C2C">
            <w:pPr>
              <w:ind w:left="0" w:firstLine="0"/>
              <w:rPr>
                <w:b/>
                <w:bCs/>
              </w:rPr>
            </w:pPr>
            <w:r w:rsidRPr="00156C2C">
              <w:rPr>
                <w:b/>
                <w:bCs/>
              </w:rPr>
              <w:t>}</w:t>
            </w:r>
          </w:p>
          <w:bookmarkEnd w:id="0"/>
          <w:p w14:paraId="588D748F" w14:textId="77777777" w:rsidR="00156C2C" w:rsidRDefault="00156C2C" w:rsidP="00156C2C">
            <w:pPr>
              <w:ind w:left="0" w:firstLine="0"/>
              <w:rPr>
                <w:b/>
                <w:bCs/>
              </w:rPr>
            </w:pPr>
          </w:p>
          <w:p w14:paraId="1C6710E7" w14:textId="2C22E0AA" w:rsidR="00156C2C" w:rsidRPr="00156C2C" w:rsidRDefault="00156C2C" w:rsidP="00156C2C">
            <w:pPr>
              <w:ind w:left="0" w:firstLine="0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5111A369" wp14:editId="0AA2CAAB">
                  <wp:extent cx="4906060" cy="2229161"/>
                  <wp:effectExtent l="0" t="0" r="889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5.png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06060" cy="22291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F6353C5" w14:textId="77777777" w:rsidR="00156C2C" w:rsidRDefault="00156C2C" w:rsidP="004A2C06"/>
    <w:p w14:paraId="5433A98A" w14:textId="77777777" w:rsidR="004A2C06" w:rsidRDefault="004A2C06" w:rsidP="004A2C06"/>
    <w:p w14:paraId="160E6C6A" w14:textId="77777777" w:rsidR="004A2C06" w:rsidRDefault="004A2C06" w:rsidP="004A2C06"/>
    <w:sectPr w:rsidR="004A2C06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942EE06" w14:textId="77777777" w:rsidR="009960D9" w:rsidRDefault="009960D9" w:rsidP="00B6079A">
      <w:pPr>
        <w:spacing w:after="0" w:line="240" w:lineRule="auto"/>
      </w:pPr>
      <w:r>
        <w:separator/>
      </w:r>
    </w:p>
  </w:endnote>
  <w:endnote w:type="continuationSeparator" w:id="0">
    <w:p w14:paraId="328E6E8B" w14:textId="77777777" w:rsidR="009960D9" w:rsidRDefault="009960D9" w:rsidP="00B6079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4E2C9D0" w14:textId="77777777" w:rsidR="00DD1586" w:rsidRDefault="00DD158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65405252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715E4134" w14:textId="77777777" w:rsidR="00B6079A" w:rsidRDefault="00B6079A" w:rsidP="00B6079A">
            <w:pPr>
              <w:pStyle w:val="Footer"/>
              <w:jc w:val="right"/>
            </w:pPr>
          </w:p>
          <w:p w14:paraId="7D7D61D7" w14:textId="336720CE" w:rsidR="00B6079A" w:rsidRDefault="00B6079A" w:rsidP="00B6079A">
            <w:pPr>
              <w:pStyle w:val="Footer"/>
              <w:jc w:val="right"/>
            </w:pPr>
            <w:r>
              <w:t>CSC103 Programming Fundamentals-Lab</w:t>
            </w:r>
            <w:r>
              <w:tab/>
            </w:r>
            <w:r>
              <w:tab/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C0C8E">
              <w:rPr>
                <w:b/>
                <w:bCs/>
                <w:noProof/>
              </w:rPr>
              <w:t>9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BC0C8E">
              <w:rPr>
                <w:b/>
                <w:bCs/>
                <w:noProof/>
              </w:rPr>
              <w:t>9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4E1F6B7E" w14:textId="77777777" w:rsidR="00B6079A" w:rsidRDefault="00B6079A" w:rsidP="00B6079A">
    <w:pPr>
      <w:pStyle w:val="Footer"/>
    </w:pPr>
  </w:p>
  <w:p w14:paraId="42C14B20" w14:textId="77777777" w:rsidR="00B6079A" w:rsidRDefault="00B6079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D227AA" w14:textId="77777777" w:rsidR="00DD1586" w:rsidRDefault="00DD15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AF831AC" w14:textId="77777777" w:rsidR="009960D9" w:rsidRDefault="009960D9" w:rsidP="00B6079A">
      <w:pPr>
        <w:spacing w:after="0" w:line="240" w:lineRule="auto"/>
      </w:pPr>
      <w:r>
        <w:separator/>
      </w:r>
    </w:p>
  </w:footnote>
  <w:footnote w:type="continuationSeparator" w:id="0">
    <w:p w14:paraId="370A7315" w14:textId="77777777" w:rsidR="009960D9" w:rsidRDefault="009960D9" w:rsidP="00B6079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6B8AA7C" w14:textId="27F117B3" w:rsidR="00DD1586" w:rsidRDefault="009960D9">
    <w:pPr>
      <w:pStyle w:val="Header"/>
    </w:pPr>
    <w:r>
      <w:rPr>
        <w:noProof/>
      </w:rPr>
      <w:pict w14:anchorId="3840C5C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283891" o:spid="_x0000_s2050" type="#_x0000_t136" style="position:absolute;left:0;text-align:left;margin-left:0;margin-top:0;width:565.55pt;height:94.25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Talha Shafiq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1364D6D" w14:textId="770E4565" w:rsidR="00B5231C" w:rsidRPr="00B5231C" w:rsidRDefault="009960D9">
    <w:pPr>
      <w:pStyle w:val="Header"/>
      <w:rPr>
        <w:rFonts w:asciiTheme="majorBidi" w:hAnsiTheme="majorBidi" w:cstheme="majorBidi"/>
        <w:b/>
        <w:bCs/>
        <w:sz w:val="40"/>
        <w:szCs w:val="40"/>
      </w:rPr>
    </w:pPr>
    <w:r>
      <w:rPr>
        <w:noProof/>
      </w:rPr>
      <w:pict w14:anchorId="5F8471CA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283892" o:spid="_x0000_s2051" type="#_x0000_t136" style="position:absolute;left:0;text-align:left;margin-left:0;margin-top:0;width:565.55pt;height:94.25pt;rotation:315;z-index:-251653120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Talha Shafiq"/>
          <w10:wrap anchorx="margin" anchory="margin"/>
        </v:shape>
      </w:pict>
    </w:r>
    <w:r w:rsidR="00B5231C" w:rsidRPr="00B5231C">
      <w:rPr>
        <w:rFonts w:asciiTheme="majorBidi" w:hAnsiTheme="majorBidi" w:cstheme="majorBidi"/>
        <w:b/>
        <w:bCs/>
        <w:sz w:val="40"/>
        <w:szCs w:val="40"/>
      </w:rPr>
      <w:t>SP21-BSE-008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0F62471" w14:textId="6E66A1A5" w:rsidR="00DD1586" w:rsidRDefault="009960D9">
    <w:pPr>
      <w:pStyle w:val="Header"/>
    </w:pPr>
    <w:r>
      <w:rPr>
        <w:noProof/>
      </w:rPr>
      <w:pict w14:anchorId="22569389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0283890" o:spid="_x0000_s2049" type="#_x0000_t136" style="position:absolute;left:0;text-align:left;margin-left:0;margin-top:0;width:565.55pt;height:94.25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Times New Roman&quot;;font-size:1pt" string="Talha Shafiq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E73A4"/>
    <w:multiLevelType w:val="hybridMultilevel"/>
    <w:tmpl w:val="614E89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06A6BDB"/>
    <w:multiLevelType w:val="hybridMultilevel"/>
    <w:tmpl w:val="F7C63108"/>
    <w:lvl w:ilvl="0" w:tplc="507CF3FE">
      <w:start w:val="1"/>
      <w:numFmt w:val="upperLetter"/>
      <w:lvlText w:val="%1."/>
      <w:lvlJc w:val="left"/>
      <w:pPr>
        <w:ind w:left="360" w:hanging="360"/>
      </w:pPr>
      <w:rPr>
        <w:sz w:val="22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D96B2A"/>
    <w:multiLevelType w:val="hybridMultilevel"/>
    <w:tmpl w:val="50FE9A8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382E2C"/>
    <w:multiLevelType w:val="hybridMultilevel"/>
    <w:tmpl w:val="9050E63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A4458C"/>
    <w:multiLevelType w:val="hybridMultilevel"/>
    <w:tmpl w:val="08FABDAE"/>
    <w:lvl w:ilvl="0" w:tplc="3E46572E">
      <w:numFmt w:val="decimal"/>
      <w:lvlText w:val=" "/>
      <w:lvlJc w:val="left"/>
      <w:pPr>
        <w:tabs>
          <w:tab w:val="num" w:pos="720"/>
        </w:tabs>
        <w:ind w:left="720" w:hanging="360"/>
      </w:pPr>
      <w:rPr>
        <w:rFonts w:ascii="Tw Cen MT" w:hAnsi="Tw Cen MT" w:hint="default"/>
      </w:rPr>
    </w:lvl>
    <w:lvl w:ilvl="1" w:tplc="ECEC9A50">
      <w:numFmt w:val="decimal"/>
      <w:lvlText w:val=""/>
      <w:lvlJc w:val="left"/>
      <w:pPr>
        <w:tabs>
          <w:tab w:val="num" w:pos="1440"/>
        </w:tabs>
        <w:ind w:left="1440" w:hanging="360"/>
      </w:pPr>
      <w:rPr>
        <w:rFonts w:ascii="Wingdings 3" w:hAnsi="Wingdings 3" w:hint="default"/>
      </w:rPr>
    </w:lvl>
    <w:lvl w:ilvl="2" w:tplc="7CBA8008">
      <w:start w:val="1"/>
      <w:numFmt w:val="bullet"/>
      <w:lvlText w:val=" "/>
      <w:lvlJc w:val="left"/>
      <w:pPr>
        <w:tabs>
          <w:tab w:val="num" w:pos="2160"/>
        </w:tabs>
        <w:ind w:left="2160" w:hanging="360"/>
      </w:pPr>
      <w:rPr>
        <w:rFonts w:ascii="Tw Cen MT" w:hAnsi="Tw Cen MT" w:hint="default"/>
      </w:rPr>
    </w:lvl>
    <w:lvl w:ilvl="3" w:tplc="1206DF54">
      <w:start w:val="1"/>
      <w:numFmt w:val="bullet"/>
      <w:lvlText w:val=" "/>
      <w:lvlJc w:val="left"/>
      <w:pPr>
        <w:tabs>
          <w:tab w:val="num" w:pos="2880"/>
        </w:tabs>
        <w:ind w:left="2880" w:hanging="360"/>
      </w:pPr>
      <w:rPr>
        <w:rFonts w:ascii="Tw Cen MT" w:hAnsi="Tw Cen MT" w:hint="default"/>
      </w:rPr>
    </w:lvl>
    <w:lvl w:ilvl="4" w:tplc="4AAC2B72">
      <w:start w:val="1"/>
      <w:numFmt w:val="bullet"/>
      <w:lvlText w:val=" "/>
      <w:lvlJc w:val="left"/>
      <w:pPr>
        <w:tabs>
          <w:tab w:val="num" w:pos="3600"/>
        </w:tabs>
        <w:ind w:left="3600" w:hanging="360"/>
      </w:pPr>
      <w:rPr>
        <w:rFonts w:ascii="Tw Cen MT" w:hAnsi="Tw Cen MT" w:hint="default"/>
      </w:rPr>
    </w:lvl>
    <w:lvl w:ilvl="5" w:tplc="FC4CB53A">
      <w:start w:val="1"/>
      <w:numFmt w:val="bullet"/>
      <w:lvlText w:val=" "/>
      <w:lvlJc w:val="left"/>
      <w:pPr>
        <w:tabs>
          <w:tab w:val="num" w:pos="4320"/>
        </w:tabs>
        <w:ind w:left="4320" w:hanging="360"/>
      </w:pPr>
      <w:rPr>
        <w:rFonts w:ascii="Tw Cen MT" w:hAnsi="Tw Cen MT" w:hint="default"/>
      </w:rPr>
    </w:lvl>
    <w:lvl w:ilvl="6" w:tplc="264A6718">
      <w:start w:val="1"/>
      <w:numFmt w:val="bullet"/>
      <w:lvlText w:val=" "/>
      <w:lvlJc w:val="left"/>
      <w:pPr>
        <w:tabs>
          <w:tab w:val="num" w:pos="5040"/>
        </w:tabs>
        <w:ind w:left="5040" w:hanging="360"/>
      </w:pPr>
      <w:rPr>
        <w:rFonts w:ascii="Tw Cen MT" w:hAnsi="Tw Cen MT" w:hint="default"/>
      </w:rPr>
    </w:lvl>
    <w:lvl w:ilvl="7" w:tplc="59244764">
      <w:start w:val="1"/>
      <w:numFmt w:val="bullet"/>
      <w:lvlText w:val=" "/>
      <w:lvlJc w:val="left"/>
      <w:pPr>
        <w:tabs>
          <w:tab w:val="num" w:pos="5760"/>
        </w:tabs>
        <w:ind w:left="5760" w:hanging="360"/>
      </w:pPr>
      <w:rPr>
        <w:rFonts w:ascii="Tw Cen MT" w:hAnsi="Tw Cen MT" w:hint="default"/>
      </w:rPr>
    </w:lvl>
    <w:lvl w:ilvl="8" w:tplc="548E4DCE">
      <w:start w:val="1"/>
      <w:numFmt w:val="bullet"/>
      <w:lvlText w:val=" "/>
      <w:lvlJc w:val="left"/>
      <w:pPr>
        <w:tabs>
          <w:tab w:val="num" w:pos="6480"/>
        </w:tabs>
        <w:ind w:left="6480" w:hanging="360"/>
      </w:pPr>
      <w:rPr>
        <w:rFonts w:ascii="Tw Cen MT" w:hAnsi="Tw Cen MT" w:hint="default"/>
      </w:rPr>
    </w:lvl>
  </w:abstractNum>
  <w:abstractNum w:abstractNumId="5" w15:restartNumberingAfterBreak="0">
    <w:nsid w:val="4F907B12"/>
    <w:multiLevelType w:val="hybridMultilevel"/>
    <w:tmpl w:val="D17C0312"/>
    <w:lvl w:ilvl="0" w:tplc="C8F26FE2">
      <w:start w:val="1"/>
      <w:numFmt w:val="decimal"/>
      <w:lvlText w:val="%1"/>
      <w:lvlJc w:val="left"/>
      <w:pPr>
        <w:ind w:left="2880" w:hanging="21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50091D12"/>
    <w:multiLevelType w:val="hybridMultilevel"/>
    <w:tmpl w:val="71A07D3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54F73B4"/>
    <w:multiLevelType w:val="hybridMultilevel"/>
    <w:tmpl w:val="A87E8992"/>
    <w:lvl w:ilvl="0" w:tplc="FBEC1088">
      <w:start w:val="1"/>
      <w:numFmt w:val="lowerRoman"/>
      <w:lvlText w:val="%1."/>
      <w:lvlJc w:val="left"/>
      <w:pPr>
        <w:ind w:left="1080" w:hanging="72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797283"/>
    <w:multiLevelType w:val="hybridMultilevel"/>
    <w:tmpl w:val="BD002AF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52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2MjW0MDU3NLA0MzRU0lEKTi0uzszPAymwqAUAVbl1ZiwAAAA="/>
  </w:docVars>
  <w:rsids>
    <w:rsidRoot w:val="00D76616"/>
    <w:rsid w:val="00024479"/>
    <w:rsid w:val="00026D06"/>
    <w:rsid w:val="00081FBF"/>
    <w:rsid w:val="00087544"/>
    <w:rsid w:val="000B1548"/>
    <w:rsid w:val="000B587E"/>
    <w:rsid w:val="001363D7"/>
    <w:rsid w:val="00156C2C"/>
    <w:rsid w:val="001C3CA2"/>
    <w:rsid w:val="001D7CFF"/>
    <w:rsid w:val="002661AE"/>
    <w:rsid w:val="00286598"/>
    <w:rsid w:val="002A0194"/>
    <w:rsid w:val="00365E18"/>
    <w:rsid w:val="004103EA"/>
    <w:rsid w:val="004A2C06"/>
    <w:rsid w:val="00521023"/>
    <w:rsid w:val="005B30A1"/>
    <w:rsid w:val="005B5DD2"/>
    <w:rsid w:val="005F7914"/>
    <w:rsid w:val="00770B17"/>
    <w:rsid w:val="0079217D"/>
    <w:rsid w:val="007D12DB"/>
    <w:rsid w:val="00852EE5"/>
    <w:rsid w:val="00891336"/>
    <w:rsid w:val="00922DA6"/>
    <w:rsid w:val="00925A1A"/>
    <w:rsid w:val="00946C13"/>
    <w:rsid w:val="009523BC"/>
    <w:rsid w:val="009811A4"/>
    <w:rsid w:val="009960D9"/>
    <w:rsid w:val="00A62F80"/>
    <w:rsid w:val="00AF4B69"/>
    <w:rsid w:val="00B5231C"/>
    <w:rsid w:val="00B6079A"/>
    <w:rsid w:val="00B924CD"/>
    <w:rsid w:val="00BA6643"/>
    <w:rsid w:val="00BC0C8E"/>
    <w:rsid w:val="00BF7D0D"/>
    <w:rsid w:val="00C30CD9"/>
    <w:rsid w:val="00C91951"/>
    <w:rsid w:val="00CD70B0"/>
    <w:rsid w:val="00CE3824"/>
    <w:rsid w:val="00D04A12"/>
    <w:rsid w:val="00D13446"/>
    <w:rsid w:val="00D76616"/>
    <w:rsid w:val="00DD1586"/>
    <w:rsid w:val="00DF6ED7"/>
    <w:rsid w:val="00E030BD"/>
    <w:rsid w:val="00E14E9E"/>
    <w:rsid w:val="00E503EB"/>
    <w:rsid w:val="00E511C7"/>
    <w:rsid w:val="00EA6E37"/>
    <w:rsid w:val="00ED3687"/>
    <w:rsid w:val="00F02F40"/>
    <w:rsid w:val="00F84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2"/>
    <o:shapelayout v:ext="edit">
      <o:idmap v:ext="edit" data="1"/>
    </o:shapelayout>
  </w:shapeDefaults>
  <w:decimalSymbol w:val="."/>
  <w:listSeparator w:val=","/>
  <w14:docId w14:val="782C4EEC"/>
  <w15:chartTrackingRefBased/>
  <w15:docId w15:val="{786A8BE1-7A96-464A-8197-ADAA72BEE3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62F80"/>
    <w:pPr>
      <w:spacing w:after="5" w:line="271" w:lineRule="auto"/>
      <w:ind w:left="10" w:right="2" w:hanging="10"/>
      <w:jc w:val="both"/>
    </w:pPr>
    <w:rPr>
      <w:rFonts w:ascii="Calibri" w:eastAsia="Calibri" w:hAnsi="Calibri" w:cs="Calibri"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24CD"/>
    <w:pPr>
      <w:spacing w:after="0" w:line="240" w:lineRule="auto"/>
      <w:ind w:left="720" w:right="0" w:firstLine="0"/>
      <w:contextualSpacing/>
      <w:jc w:val="left"/>
    </w:pPr>
    <w:rPr>
      <w:rFonts w:eastAsia="Times New Roman" w:cs="Times New Roman"/>
      <w:color w:val="auto"/>
      <w:lang w:val="en-GB" w:eastAsia="en-GB"/>
    </w:rPr>
  </w:style>
  <w:style w:type="paragraph" w:customStyle="1" w:styleId="Style">
    <w:name w:val="Style"/>
    <w:uiPriority w:val="99"/>
    <w:rsid w:val="00B924CD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B607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6079A"/>
    <w:rPr>
      <w:rFonts w:ascii="Calibri" w:eastAsia="Calibri" w:hAnsi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B607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6079A"/>
    <w:rPr>
      <w:rFonts w:ascii="Calibri" w:eastAsia="Calibri" w:hAnsi="Calibri" w:cs="Calibri"/>
      <w:color w:val="000000"/>
    </w:rPr>
  </w:style>
  <w:style w:type="table" w:styleId="TableGrid">
    <w:name w:val="Table Grid"/>
    <w:basedOn w:val="TableNormal"/>
    <w:uiPriority w:val="59"/>
    <w:rsid w:val="004103EA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4A2C06"/>
    <w:rPr>
      <w:rFonts w:ascii="Courier" w:hAnsi="Courier" w:hint="default"/>
      <w:b w:val="0"/>
      <w:bCs w:val="0"/>
      <w:i w:val="0"/>
      <w:iCs w:val="0"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79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4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36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header" Target="header3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D198352C32A6745BFAA02E49D43E72D" ma:contentTypeVersion="3" ma:contentTypeDescription="Create a new document." ma:contentTypeScope="" ma:versionID="629ef3b3328930ca6220e127c36e9789">
  <xsd:schema xmlns:xsd="http://www.w3.org/2001/XMLSchema" xmlns:xs="http://www.w3.org/2001/XMLSchema" xmlns:p="http://schemas.microsoft.com/office/2006/metadata/properties" xmlns:ns2="691f91d8-852e-4e9a-a0ad-1f370ef578c2" targetNamespace="http://schemas.microsoft.com/office/2006/metadata/properties" ma:root="true" ma:fieldsID="e9ff829de067295632955c445b142763" ns2:_="">
    <xsd:import namespace="691f91d8-852e-4e9a-a0ad-1f370ef578c2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91f91d8-852e-4e9a-a0ad-1f370ef578c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472AFB1B-BE44-470A-BBFA-589FC45C5B6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D63815F-037A-48B3-9D30-165A56B8FEB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91f91d8-852e-4e9a-a0ad-1f370ef578c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BFF07B20-775C-454B-8CB0-6BD0C57C0C5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9</TotalTime>
  <Pages>9</Pages>
  <Words>878</Words>
  <Characters>5007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hir Muhammad</dc:creator>
  <cp:keywords/>
  <dc:description/>
  <cp:lastModifiedBy>user</cp:lastModifiedBy>
  <cp:revision>44</cp:revision>
  <dcterms:created xsi:type="dcterms:W3CDTF">2020-02-18T09:30:00Z</dcterms:created>
  <dcterms:modified xsi:type="dcterms:W3CDTF">2021-06-18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D198352C32A6745BFAA02E49D43E72D</vt:lpwstr>
  </property>
</Properties>
</file>